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1C06" w14:textId="749EB38C" w:rsidR="00AB2E37" w:rsidRPr="00EF4A25" w:rsidRDefault="00DE4620" w:rsidP="007E1303">
      <w:pPr>
        <w:jc w:val="center"/>
        <w:rPr>
          <w:rFonts w:ascii="Times New Roman" w:hAnsi="Times New Roman" w:cs="Times New Roman"/>
          <w:b/>
          <w:sz w:val="36"/>
          <w:szCs w:val="36"/>
        </w:rPr>
      </w:pPr>
      <w:r w:rsidRPr="00EF4A25">
        <w:rPr>
          <w:rFonts w:ascii="Times New Roman" w:hAnsi="Times New Roman" w:cs="Times New Roman"/>
          <w:b/>
          <w:sz w:val="36"/>
          <w:szCs w:val="36"/>
        </w:rPr>
        <w:t>C</w:t>
      </w:r>
      <w:r w:rsidRPr="00EF4A25">
        <w:rPr>
          <w:rFonts w:ascii="Times New Roman" w:hAnsi="Times New Roman" w:cs="Times New Roman" w:hint="eastAsia"/>
          <w:b/>
          <w:sz w:val="36"/>
          <w:szCs w:val="36"/>
        </w:rPr>
        <w:t>all</w:t>
      </w:r>
      <w:r w:rsidRPr="00EF4A25">
        <w:rPr>
          <w:rFonts w:ascii="Times New Roman" w:hAnsi="Times New Roman" w:cs="Times New Roman"/>
          <w:b/>
          <w:sz w:val="36"/>
          <w:szCs w:val="36"/>
        </w:rPr>
        <w:t xml:space="preserve"> </w:t>
      </w:r>
      <w:r w:rsidRPr="00EF4A25">
        <w:rPr>
          <w:rFonts w:ascii="Times New Roman" w:hAnsi="Times New Roman" w:cs="Times New Roman" w:hint="eastAsia"/>
          <w:b/>
          <w:sz w:val="36"/>
          <w:szCs w:val="36"/>
        </w:rPr>
        <w:t>for</w:t>
      </w:r>
      <w:r w:rsidRPr="00EF4A25">
        <w:rPr>
          <w:rFonts w:ascii="Times New Roman" w:hAnsi="Times New Roman" w:cs="Times New Roman"/>
          <w:b/>
          <w:sz w:val="36"/>
          <w:szCs w:val="36"/>
        </w:rPr>
        <w:t xml:space="preserve"> Papers</w:t>
      </w:r>
    </w:p>
    <w:p w14:paraId="6CE1E0DA" w14:textId="5351A7EE" w:rsidR="00AB2E37" w:rsidRPr="00D52626" w:rsidRDefault="00DE4620" w:rsidP="007E1303">
      <w:pPr>
        <w:jc w:val="center"/>
        <w:rPr>
          <w:rFonts w:ascii="Times New Roman" w:hAnsi="Times New Roman" w:cs="Times New Roman"/>
          <w:b/>
          <w:sz w:val="24"/>
          <w:szCs w:val="24"/>
        </w:rPr>
      </w:pPr>
      <w:r w:rsidRPr="00D52626">
        <w:rPr>
          <w:rFonts w:ascii="Times New Roman" w:hAnsi="Times New Roman" w:cs="Times New Roman"/>
          <w:b/>
          <w:sz w:val="24"/>
          <w:szCs w:val="24"/>
        </w:rPr>
        <w:t>IEEE CEC 202</w:t>
      </w:r>
      <w:r w:rsidR="00D52626" w:rsidRPr="00D52626">
        <w:rPr>
          <w:rFonts w:ascii="Times New Roman" w:hAnsi="Times New Roman" w:cs="Times New Roman"/>
          <w:b/>
          <w:sz w:val="24"/>
          <w:szCs w:val="24"/>
        </w:rPr>
        <w:t>4</w:t>
      </w:r>
      <w:r w:rsidRPr="00D52626">
        <w:rPr>
          <w:rFonts w:ascii="Times New Roman" w:hAnsi="Times New Roman" w:cs="Times New Roman"/>
          <w:b/>
          <w:sz w:val="24"/>
          <w:szCs w:val="24"/>
        </w:rPr>
        <w:t xml:space="preserve"> </w:t>
      </w:r>
      <w:r w:rsidR="00AB2E37" w:rsidRPr="00D52626">
        <w:rPr>
          <w:rFonts w:ascii="Times New Roman" w:hAnsi="Times New Roman" w:cs="Times New Roman"/>
          <w:b/>
          <w:sz w:val="24"/>
          <w:szCs w:val="24"/>
        </w:rPr>
        <w:t>Special Session on “</w:t>
      </w:r>
      <w:r w:rsidR="0065741E" w:rsidRPr="00D52626">
        <w:rPr>
          <w:rFonts w:ascii="Times New Roman" w:hAnsi="Times New Roman" w:cs="Times New Roman"/>
          <w:b/>
          <w:sz w:val="24"/>
          <w:szCs w:val="24"/>
        </w:rPr>
        <w:t>Large-scale multi-objective optimization</w:t>
      </w:r>
      <w:r w:rsidR="00AB2E37" w:rsidRPr="00D52626">
        <w:rPr>
          <w:rFonts w:ascii="Times New Roman" w:hAnsi="Times New Roman" w:cs="Times New Roman"/>
          <w:b/>
          <w:sz w:val="24"/>
          <w:szCs w:val="24"/>
        </w:rPr>
        <w:t>”</w:t>
      </w:r>
    </w:p>
    <w:p w14:paraId="275C8957" w14:textId="77777777" w:rsidR="004B781F" w:rsidRPr="00D52626" w:rsidRDefault="004B781F" w:rsidP="004B781F">
      <w:pPr>
        <w:jc w:val="both"/>
        <w:rPr>
          <w:rFonts w:ascii="Times New Roman" w:hAnsi="Times New Roman" w:cs="Times New Roman"/>
        </w:rPr>
      </w:pPr>
    </w:p>
    <w:p w14:paraId="463D068C" w14:textId="6602487F" w:rsidR="004B781F" w:rsidRPr="004B781F" w:rsidRDefault="004B781F" w:rsidP="004B781F">
      <w:pPr>
        <w:jc w:val="both"/>
        <w:rPr>
          <w:rFonts w:ascii="Times New Roman" w:hAnsi="Times New Roman" w:cs="Times New Roman"/>
          <w:b/>
          <w:sz w:val="24"/>
          <w:szCs w:val="24"/>
        </w:rPr>
      </w:pPr>
      <w:r>
        <w:rPr>
          <w:rFonts w:ascii="Times New Roman" w:hAnsi="Times New Roman" w:cs="Times New Roman"/>
          <w:b/>
          <w:sz w:val="24"/>
          <w:szCs w:val="24"/>
        </w:rPr>
        <w:t>Aim</w:t>
      </w:r>
    </w:p>
    <w:p w14:paraId="577B8F42" w14:textId="6040E760" w:rsidR="00B408B0" w:rsidRDefault="00590122" w:rsidP="00B408B0">
      <w:pPr>
        <w:jc w:val="both"/>
        <w:rPr>
          <w:rFonts w:ascii="Times New Roman" w:hAnsi="Times New Roman" w:cs="Times New Roman"/>
        </w:rPr>
      </w:pPr>
      <w:r w:rsidRPr="00590122">
        <w:rPr>
          <w:rFonts w:ascii="Times New Roman" w:hAnsi="Times New Roman" w:cs="Times New Roman"/>
        </w:rPr>
        <w:t>With the proliferation of heterogeneous data across various scientific and engineering areas, the corresponding optimization tasks present challenges in terms of both efficiency and effectiveness. Notably, these optimization tasks are commonly characterized by multiple conflicting objectives and hundreds or more of decision variables, impeding algorithms from obtaining well-converged and diversified solutions. Despite the remarkable performance of evolutionary algorithms in multi-objective optimization, they suffer from the curse of dimensionality when tackling large-scale multi-objective optimization problems (LSMOPs). The complicated landscapes and variable linkages prevalent in real-world scenarios further retard the convergence of populations. Thus, there is a pressing need for more practical and versatile algorithms capable of effectively solving LSMOPs, thereby promoting the advancement of computational intelligence and facilitating the progress in emerging areas.</w:t>
      </w:r>
    </w:p>
    <w:p w14:paraId="28BD173F" w14:textId="79319277" w:rsidR="004B781F" w:rsidRDefault="004B781F" w:rsidP="00B408B0">
      <w:pPr>
        <w:jc w:val="both"/>
        <w:rPr>
          <w:rFonts w:ascii="Times New Roman" w:hAnsi="Times New Roman" w:cs="Times New Roman"/>
        </w:rPr>
      </w:pPr>
    </w:p>
    <w:p w14:paraId="7DCCE37A" w14:textId="17A00A59" w:rsidR="004B781F" w:rsidRPr="004B781F" w:rsidRDefault="004B781F" w:rsidP="00B408B0">
      <w:pPr>
        <w:jc w:val="both"/>
        <w:rPr>
          <w:rFonts w:ascii="Times New Roman" w:hAnsi="Times New Roman" w:cs="Times New Roman"/>
          <w:b/>
          <w:sz w:val="24"/>
          <w:szCs w:val="24"/>
        </w:rPr>
      </w:pPr>
      <w:r w:rsidRPr="004B781F">
        <w:rPr>
          <w:rFonts w:ascii="Times New Roman" w:hAnsi="Times New Roman" w:cs="Times New Roman" w:hint="eastAsia"/>
          <w:b/>
          <w:sz w:val="24"/>
          <w:szCs w:val="24"/>
        </w:rPr>
        <w:t>S</w:t>
      </w:r>
      <w:r w:rsidRPr="004B781F">
        <w:rPr>
          <w:rFonts w:ascii="Times New Roman" w:hAnsi="Times New Roman" w:cs="Times New Roman"/>
          <w:b/>
          <w:sz w:val="24"/>
          <w:szCs w:val="24"/>
        </w:rPr>
        <w:t>cope</w:t>
      </w:r>
    </w:p>
    <w:p w14:paraId="3D6B8133" w14:textId="7DA2CA35" w:rsidR="00F555E4" w:rsidRPr="00187D11" w:rsidRDefault="00F555E4" w:rsidP="00B408B0">
      <w:pPr>
        <w:jc w:val="both"/>
        <w:rPr>
          <w:rFonts w:ascii="Times New Roman" w:hAnsi="Times New Roman" w:cs="Times New Roman"/>
        </w:rPr>
      </w:pPr>
      <w:r w:rsidRPr="00187D11">
        <w:rPr>
          <w:rFonts w:ascii="Times New Roman" w:hAnsi="Times New Roman" w:cs="Times New Roman"/>
        </w:rPr>
        <w:t xml:space="preserve">The </w:t>
      </w:r>
      <w:r w:rsidR="00B21A44" w:rsidRPr="00187D11">
        <w:rPr>
          <w:rFonts w:ascii="Times New Roman" w:hAnsi="Times New Roman" w:cs="Times New Roman"/>
        </w:rPr>
        <w:t>topics</w:t>
      </w:r>
      <w:r w:rsidRPr="00187D11">
        <w:rPr>
          <w:rFonts w:ascii="Times New Roman" w:hAnsi="Times New Roman" w:cs="Times New Roman"/>
        </w:rPr>
        <w:t xml:space="preserve"> of this </w:t>
      </w:r>
      <w:r w:rsidR="00C94405" w:rsidRPr="00187D11">
        <w:rPr>
          <w:rFonts w:ascii="Times New Roman" w:hAnsi="Times New Roman" w:cs="Times New Roman"/>
        </w:rPr>
        <w:t>special session</w:t>
      </w:r>
      <w:r w:rsidR="00B21A44" w:rsidRPr="00187D11">
        <w:rPr>
          <w:rFonts w:ascii="Times New Roman" w:hAnsi="Times New Roman" w:cs="Times New Roman"/>
        </w:rPr>
        <w:t xml:space="preserve"> include</w:t>
      </w:r>
      <w:r w:rsidR="00781044">
        <w:rPr>
          <w:rFonts w:ascii="Times New Roman" w:hAnsi="Times New Roman" w:cs="Times New Roman"/>
        </w:rPr>
        <w:t>,</w:t>
      </w:r>
      <w:r w:rsidRPr="00187D11">
        <w:rPr>
          <w:rFonts w:ascii="Times New Roman" w:hAnsi="Times New Roman" w:cs="Times New Roman"/>
        </w:rPr>
        <w:t xml:space="preserve"> </w:t>
      </w:r>
      <w:r w:rsidR="00C94405" w:rsidRPr="00187D11">
        <w:rPr>
          <w:rFonts w:ascii="Times New Roman" w:hAnsi="Times New Roman" w:cs="Times New Roman"/>
        </w:rPr>
        <w:t xml:space="preserve">but </w:t>
      </w:r>
      <w:r w:rsidR="00B21A44" w:rsidRPr="00187D11">
        <w:rPr>
          <w:rFonts w:ascii="Times New Roman" w:hAnsi="Times New Roman" w:cs="Times New Roman"/>
        </w:rPr>
        <w:t>are</w:t>
      </w:r>
      <w:r w:rsidR="00C94405" w:rsidRPr="00187D11">
        <w:rPr>
          <w:rFonts w:ascii="Times New Roman" w:hAnsi="Times New Roman" w:cs="Times New Roman"/>
        </w:rPr>
        <w:t xml:space="preserve"> not limited to</w:t>
      </w:r>
      <w:r w:rsidR="00781044">
        <w:rPr>
          <w:rFonts w:ascii="Times New Roman" w:hAnsi="Times New Roman" w:cs="Times New Roman"/>
        </w:rPr>
        <w:t>,</w:t>
      </w:r>
      <w:r w:rsidR="00C94405" w:rsidRPr="00187D11">
        <w:rPr>
          <w:rFonts w:ascii="Times New Roman" w:hAnsi="Times New Roman" w:cs="Times New Roman"/>
        </w:rPr>
        <w:t xml:space="preserve"> </w:t>
      </w:r>
      <w:r w:rsidRPr="00187D11">
        <w:rPr>
          <w:rFonts w:ascii="Times New Roman" w:hAnsi="Times New Roman" w:cs="Times New Roman"/>
        </w:rPr>
        <w:t>the follow</w:t>
      </w:r>
      <w:r w:rsidR="00781044">
        <w:rPr>
          <w:rFonts w:ascii="Times New Roman" w:hAnsi="Times New Roman" w:cs="Times New Roman"/>
        </w:rPr>
        <w:t>s</w:t>
      </w:r>
      <w:r w:rsidRPr="00187D11">
        <w:rPr>
          <w:rFonts w:ascii="Times New Roman" w:hAnsi="Times New Roman" w:cs="Times New Roman"/>
        </w:rPr>
        <w:t>:</w:t>
      </w:r>
    </w:p>
    <w:p w14:paraId="35F3499E" w14:textId="77777777" w:rsidR="00590122" w:rsidRDefault="00590122" w:rsidP="00590122">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 xml:space="preserve">Novel algorithms for solving LSMOPs, e.g., evolutionary algorithms, swarm intelligence algorithms, mathematical programming methods, </w:t>
      </w:r>
      <w:r w:rsidRPr="009F3B03">
        <w:rPr>
          <w:rFonts w:ascii="Times New Roman" w:eastAsia="宋体" w:hAnsi="Times New Roman" w:cs="Times New Roman"/>
        </w:rPr>
        <w:t>reinforcement learning</w:t>
      </w:r>
      <w:r>
        <w:rPr>
          <w:rFonts w:ascii="Times New Roman" w:eastAsia="宋体" w:hAnsi="Times New Roman" w:cs="Times New Roman"/>
        </w:rPr>
        <w:t xml:space="preserve"> methods, and others.</w:t>
      </w:r>
    </w:p>
    <w:p w14:paraId="515C0245" w14:textId="77777777" w:rsidR="00590122" w:rsidRDefault="00590122" w:rsidP="00590122">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Tailored algorithms for solving specific types of LSMOPs, e.g., sparse problems, constrained problems, expensive problems, dynamic problems, multimodal problems, robust problems, and others.</w:t>
      </w:r>
    </w:p>
    <w:p w14:paraId="51D00308" w14:textId="77777777" w:rsidR="00590122" w:rsidRDefault="00590122" w:rsidP="00590122">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Effective algorithms for solving combinatorial LSMOPs, e.g., subset selection problems, vehicle routing problems, recommendation problems, hybrid encoding problems, and others.</w:t>
      </w:r>
    </w:p>
    <w:p w14:paraId="34112E50" w14:textId="77777777" w:rsidR="00590122" w:rsidRDefault="00590122" w:rsidP="00590122">
      <w:pPr>
        <w:widowControl w:val="0"/>
        <w:numPr>
          <w:ilvl w:val="0"/>
          <w:numId w:val="2"/>
        </w:numPr>
        <w:suppressAutoHyphens/>
        <w:spacing w:afterLines="50" w:after="120" w:line="240" w:lineRule="auto"/>
        <w:ind w:left="714" w:hanging="357"/>
        <w:jc w:val="both"/>
        <w:rPr>
          <w:rFonts w:ascii="Times New Roman" w:eastAsia="宋体" w:hAnsi="Times New Roman" w:cs="Times New Roman"/>
        </w:rPr>
      </w:pPr>
      <w:r>
        <w:rPr>
          <w:rFonts w:ascii="Times New Roman" w:eastAsia="宋体" w:hAnsi="Times New Roman" w:cs="Times New Roman"/>
        </w:rPr>
        <w:t>Applications of existing algorithms to LSMOPs in emerging areas, e.g., machine learning, data mining, manufacturing, scheduling, e</w:t>
      </w:r>
      <w:r w:rsidRPr="00A6392E">
        <w:rPr>
          <w:rFonts w:ascii="Times New Roman" w:eastAsia="宋体" w:hAnsi="Times New Roman" w:cs="Times New Roman"/>
        </w:rPr>
        <w:t>lec</w:t>
      </w:r>
      <w:r>
        <w:rPr>
          <w:rFonts w:ascii="Times New Roman" w:eastAsia="宋体" w:hAnsi="Times New Roman" w:cs="Times New Roman"/>
        </w:rPr>
        <w:t>trics, economics, bioinformatics, medicine, and others.</w:t>
      </w:r>
    </w:p>
    <w:p w14:paraId="7CE818E2" w14:textId="122A75D4" w:rsidR="008945EF" w:rsidRPr="00777074" w:rsidRDefault="00590122" w:rsidP="00590122">
      <w:pPr>
        <w:widowControl w:val="0"/>
        <w:suppressAutoHyphens/>
        <w:spacing w:after="0" w:line="240" w:lineRule="auto"/>
        <w:ind w:left="720"/>
        <w:jc w:val="both"/>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 xml:space="preserve">erformance assessment, theoretical analysis, and </w:t>
      </w:r>
      <w:r w:rsidRPr="00503422">
        <w:rPr>
          <w:rFonts w:ascii="Times New Roman" w:eastAsia="宋体" w:hAnsi="Times New Roman" w:cs="Times New Roman"/>
        </w:rPr>
        <w:t>benchmarking</w:t>
      </w:r>
      <w:r>
        <w:rPr>
          <w:rFonts w:ascii="Times New Roman" w:eastAsia="宋体" w:hAnsi="Times New Roman" w:cs="Times New Roman"/>
        </w:rPr>
        <w:t xml:space="preserve"> of algorithms for solving LSMOPs.</w:t>
      </w:r>
    </w:p>
    <w:p w14:paraId="740C3066" w14:textId="77777777" w:rsidR="003E51E5" w:rsidRDefault="003E51E5" w:rsidP="003E51E5">
      <w:pPr>
        <w:jc w:val="both"/>
        <w:rPr>
          <w:rFonts w:ascii="Times New Roman" w:hAnsi="Times New Roman" w:cs="Times New Roman"/>
        </w:rPr>
      </w:pPr>
    </w:p>
    <w:p w14:paraId="18B2B034" w14:textId="172258B5" w:rsidR="00682D34" w:rsidRDefault="00802F58" w:rsidP="0042328C">
      <w:pPr>
        <w:jc w:val="both"/>
        <w:rPr>
          <w:rFonts w:ascii="Times New Roman" w:hAnsi="Times New Roman" w:cs="Times New Roman"/>
          <w:b/>
          <w:sz w:val="24"/>
          <w:szCs w:val="24"/>
        </w:rPr>
      </w:pPr>
      <w:r w:rsidRPr="00802F58">
        <w:rPr>
          <w:rFonts w:ascii="Times New Roman" w:hAnsi="Times New Roman" w:cs="Times New Roman"/>
          <w:b/>
          <w:sz w:val="24"/>
          <w:szCs w:val="24"/>
        </w:rPr>
        <w:t>Submissions</w:t>
      </w:r>
    </w:p>
    <w:p w14:paraId="0929F04C" w14:textId="6C4760DA"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Papers should be submitted following the instructions at the </w:t>
      </w:r>
      <w:hyperlink r:id="rId7" w:history="1">
        <w:r w:rsidRPr="00A2526D">
          <w:rPr>
            <w:rStyle w:val="a5"/>
            <w:rFonts w:ascii="Times New Roman" w:hAnsi="Times New Roman" w:cs="Times New Roman"/>
          </w:rPr>
          <w:t xml:space="preserve">IEEE </w:t>
        </w:r>
        <w:r w:rsidR="00650D68">
          <w:rPr>
            <w:rStyle w:val="a5"/>
            <w:rFonts w:ascii="Times New Roman" w:hAnsi="Times New Roman" w:cs="Times New Roman"/>
          </w:rPr>
          <w:t>W</w:t>
        </w:r>
        <w:r w:rsidR="00650D68">
          <w:rPr>
            <w:rStyle w:val="a5"/>
            <w:rFonts w:ascii="Times New Roman" w:hAnsi="Times New Roman" w:cs="Times New Roman"/>
          </w:rPr>
          <w:t>CCI</w:t>
        </w:r>
        <w:r w:rsidRPr="00A2526D">
          <w:rPr>
            <w:rStyle w:val="a5"/>
            <w:rFonts w:ascii="Times New Roman" w:hAnsi="Times New Roman" w:cs="Times New Roman"/>
          </w:rPr>
          <w:t xml:space="preserve"> </w:t>
        </w:r>
        <w:r w:rsidR="00512890" w:rsidRPr="00A2526D">
          <w:rPr>
            <w:rStyle w:val="a5"/>
            <w:rFonts w:ascii="Times New Roman" w:hAnsi="Times New Roman" w:cs="Times New Roman"/>
          </w:rPr>
          <w:t>202</w:t>
        </w:r>
        <w:r w:rsidR="00650D68">
          <w:rPr>
            <w:rStyle w:val="a5"/>
            <w:rFonts w:ascii="Times New Roman" w:hAnsi="Times New Roman" w:cs="Times New Roman"/>
          </w:rPr>
          <w:t>4</w:t>
        </w:r>
        <w:r w:rsidRPr="00A2526D">
          <w:rPr>
            <w:rStyle w:val="a5"/>
            <w:rFonts w:ascii="Times New Roman" w:hAnsi="Times New Roman" w:cs="Times New Roman"/>
          </w:rPr>
          <w:t xml:space="preserve"> website</w:t>
        </w:r>
      </w:hyperlink>
      <w:r w:rsidRPr="00802F58">
        <w:rPr>
          <w:rFonts w:ascii="Times New Roman" w:hAnsi="Times New Roman" w:cs="Times New Roman"/>
        </w:rPr>
        <w:t xml:space="preserve">. Please select the </w:t>
      </w:r>
      <w:r w:rsidR="00650D68" w:rsidRPr="00650D68">
        <w:rPr>
          <w:rFonts w:ascii="Times New Roman" w:hAnsi="Times New Roman" w:cs="Times New Roman"/>
        </w:rPr>
        <w:t>IEEE Congress on Evolutionary Computation (CEC)</w:t>
      </w:r>
      <w:r w:rsidR="00650D68">
        <w:rPr>
          <w:rFonts w:ascii="Times New Roman" w:hAnsi="Times New Roman" w:cs="Times New Roman"/>
        </w:rPr>
        <w:t xml:space="preserve"> and the </w:t>
      </w:r>
      <w:r w:rsidRPr="00802F58">
        <w:rPr>
          <w:rFonts w:ascii="Times New Roman" w:hAnsi="Times New Roman" w:cs="Times New Roman"/>
        </w:rPr>
        <w:t xml:space="preserve">Special Session on </w:t>
      </w:r>
      <w:r w:rsidRPr="00802F58">
        <w:rPr>
          <w:rFonts w:ascii="Times New Roman" w:hAnsi="Times New Roman" w:cs="Times New Roman"/>
        </w:rPr>
        <w:lastRenderedPageBreak/>
        <w:t>“</w:t>
      </w:r>
      <w:r w:rsidR="00385E24" w:rsidRPr="00385E24">
        <w:rPr>
          <w:rFonts w:ascii="Times New Roman" w:hAnsi="Times New Roman" w:cs="Times New Roman"/>
        </w:rPr>
        <w:t>Large-scale multi-objective optimization</w:t>
      </w:r>
      <w:r w:rsidRPr="00802F58">
        <w:rPr>
          <w:rFonts w:ascii="Times New Roman" w:hAnsi="Times New Roman" w:cs="Times New Roman"/>
        </w:rPr>
        <w:t>”. Accepted papers will be included and published in the conference proceedings.</w:t>
      </w:r>
    </w:p>
    <w:p w14:paraId="3EDC22B7" w14:textId="16B0C2F7" w:rsidR="00802F58" w:rsidRPr="00802F58" w:rsidRDefault="00802F58" w:rsidP="00802F58">
      <w:pPr>
        <w:jc w:val="both"/>
        <w:rPr>
          <w:rFonts w:ascii="Times New Roman" w:hAnsi="Times New Roman" w:cs="Times New Roman"/>
        </w:rPr>
      </w:pPr>
      <w:r w:rsidRPr="00802F58">
        <w:rPr>
          <w:rFonts w:ascii="Times New Roman" w:hAnsi="Times New Roman" w:cs="Times New Roman"/>
        </w:rPr>
        <w:t xml:space="preserve">Deadline: </w:t>
      </w:r>
      <w:r w:rsidR="009C4955">
        <w:rPr>
          <w:rFonts w:ascii="Times New Roman" w:hAnsi="Times New Roman" w:cs="Times New Roman"/>
        </w:rPr>
        <w:t>1</w:t>
      </w:r>
      <w:r w:rsidR="006C35EE">
        <w:rPr>
          <w:rFonts w:ascii="Times New Roman" w:hAnsi="Times New Roman" w:cs="Times New Roman"/>
        </w:rPr>
        <w:t>5</w:t>
      </w:r>
      <w:r w:rsidR="009C4955">
        <w:rPr>
          <w:rFonts w:ascii="Times New Roman" w:hAnsi="Times New Roman" w:cs="Times New Roman"/>
        </w:rPr>
        <w:t>th</w:t>
      </w:r>
      <w:r w:rsidRPr="00802F58">
        <w:rPr>
          <w:rFonts w:ascii="Times New Roman" w:hAnsi="Times New Roman" w:cs="Times New Roman"/>
        </w:rPr>
        <w:t xml:space="preserve"> January 20</w:t>
      </w:r>
      <w:r w:rsidR="009C4955">
        <w:rPr>
          <w:rFonts w:ascii="Times New Roman" w:hAnsi="Times New Roman" w:cs="Times New Roman"/>
        </w:rPr>
        <w:t>2</w:t>
      </w:r>
      <w:r w:rsidR="006C35EE">
        <w:rPr>
          <w:rFonts w:ascii="Times New Roman" w:hAnsi="Times New Roman" w:cs="Times New Roman"/>
        </w:rPr>
        <w:t>4</w:t>
      </w:r>
    </w:p>
    <w:p w14:paraId="1BB1D8F2" w14:textId="1B96D45B" w:rsidR="00802F58" w:rsidRDefault="00802F58" w:rsidP="00802F58">
      <w:pPr>
        <w:jc w:val="both"/>
        <w:rPr>
          <w:rFonts w:ascii="Times New Roman" w:hAnsi="Times New Roman" w:cs="Times New Roman"/>
        </w:rPr>
      </w:pPr>
      <w:r w:rsidRPr="00802F58">
        <w:rPr>
          <w:rFonts w:ascii="Times New Roman" w:hAnsi="Times New Roman" w:cs="Times New Roman"/>
        </w:rPr>
        <w:t xml:space="preserve">Notification: </w:t>
      </w:r>
      <w:r w:rsidR="005E4712">
        <w:rPr>
          <w:rFonts w:ascii="Times New Roman" w:hAnsi="Times New Roman" w:cs="Times New Roman"/>
        </w:rPr>
        <w:t>15th</w:t>
      </w:r>
      <w:r w:rsidRPr="00802F58">
        <w:rPr>
          <w:rFonts w:ascii="Times New Roman" w:hAnsi="Times New Roman" w:cs="Times New Roman"/>
        </w:rPr>
        <w:t xml:space="preserve"> March 20</w:t>
      </w:r>
      <w:r w:rsidR="009C4955">
        <w:rPr>
          <w:rFonts w:ascii="Times New Roman" w:hAnsi="Times New Roman" w:cs="Times New Roman"/>
        </w:rPr>
        <w:t>2</w:t>
      </w:r>
      <w:r w:rsidR="005E4712">
        <w:rPr>
          <w:rFonts w:ascii="Times New Roman" w:hAnsi="Times New Roman" w:cs="Times New Roman"/>
        </w:rPr>
        <w:t>4</w:t>
      </w:r>
    </w:p>
    <w:p w14:paraId="7BD632BF" w14:textId="09B40F1E" w:rsidR="00256AD4" w:rsidRPr="00802F58" w:rsidRDefault="00256AD4" w:rsidP="00802F58">
      <w:pPr>
        <w:jc w:val="both"/>
        <w:rPr>
          <w:rFonts w:ascii="Times New Roman" w:hAnsi="Times New Roman" w:cs="Times New Roman"/>
          <w:b/>
          <w:sz w:val="24"/>
          <w:szCs w:val="24"/>
        </w:rPr>
      </w:pPr>
      <w:r>
        <w:rPr>
          <w:rFonts w:ascii="Times New Roman" w:hAnsi="Times New Roman" w:cs="Times New Roman" w:hint="eastAsia"/>
        </w:rPr>
        <w:t>C</w:t>
      </w:r>
      <w:r>
        <w:rPr>
          <w:rFonts w:ascii="Times New Roman" w:hAnsi="Times New Roman" w:cs="Times New Roman"/>
        </w:rPr>
        <w:t xml:space="preserve">ongress: 30th June 2024 </w:t>
      </w:r>
      <w:r w:rsidR="00BE4810">
        <w:rPr>
          <w:rFonts w:ascii="Times New Roman" w:hAnsi="Times New Roman" w:cs="Times New Roman"/>
        </w:rPr>
        <w:t>-</w:t>
      </w:r>
      <w:r>
        <w:rPr>
          <w:rFonts w:ascii="Times New Roman" w:hAnsi="Times New Roman" w:cs="Times New Roman"/>
        </w:rPr>
        <w:t xml:space="preserve"> 5th July 2024, Yokohama, Japan</w:t>
      </w:r>
    </w:p>
    <w:p w14:paraId="1FC717EE" w14:textId="77777777" w:rsidR="00682D34" w:rsidRDefault="00682D34" w:rsidP="00B52E64">
      <w:pPr>
        <w:rPr>
          <w:rFonts w:ascii="Times New Roman" w:hAnsi="Times New Roman" w:cs="Times New Roman"/>
          <w:b/>
          <w:sz w:val="24"/>
          <w:szCs w:val="24"/>
          <w:u w:val="single"/>
        </w:rPr>
      </w:pPr>
    </w:p>
    <w:p w14:paraId="0C0603FA" w14:textId="4D5EC839" w:rsidR="009C2636" w:rsidRPr="00402208" w:rsidRDefault="007E1303" w:rsidP="00B52E64">
      <w:pPr>
        <w:rPr>
          <w:rFonts w:ascii="Times New Roman" w:hAnsi="Times New Roman" w:cs="Times New Roman"/>
          <w:b/>
          <w:sz w:val="24"/>
          <w:szCs w:val="24"/>
        </w:rPr>
      </w:pPr>
      <w:r w:rsidRPr="00402208">
        <w:rPr>
          <w:rFonts w:ascii="Times New Roman" w:hAnsi="Times New Roman" w:cs="Times New Roman"/>
          <w:b/>
          <w:sz w:val="24"/>
          <w:szCs w:val="24"/>
        </w:rPr>
        <w:t>Organizers</w:t>
      </w:r>
    </w:p>
    <w:p w14:paraId="6EC9031A" w14:textId="15F6449B" w:rsidR="00D76E7A" w:rsidRPr="00504664" w:rsidRDefault="00591885" w:rsidP="005D2BA9">
      <w:pPr>
        <w:widowControl w:val="0"/>
        <w:suppressAutoHyphens/>
        <w:spacing w:line="240" w:lineRule="auto"/>
        <w:jc w:val="both"/>
        <w:rPr>
          <w:rStyle w:val="a5"/>
          <w:rFonts w:ascii="Times New Roman" w:eastAsia="宋体" w:hAnsi="Times New Roman" w:cs="Times New Roman"/>
          <w:b/>
          <w:color w:val="000000" w:themeColor="text1"/>
          <w:u w:val="none"/>
        </w:rPr>
      </w:pPr>
      <w:r w:rsidRPr="00CD4004">
        <w:rPr>
          <w:rFonts w:ascii="Times New Roman" w:eastAsia="宋体" w:hAnsi="Times New Roman" w:cs="Times New Roman"/>
          <w:b/>
        </w:rPr>
        <w:t>Ye Tian</w:t>
      </w:r>
      <w:r w:rsidR="00402208" w:rsidRPr="00CD4004">
        <w:rPr>
          <w:rFonts w:ascii="Times New Roman" w:eastAsia="宋体" w:hAnsi="Times New Roman" w:cs="Times New Roman"/>
        </w:rPr>
        <w:t xml:space="preserve">, </w:t>
      </w:r>
      <w:r w:rsidR="0007757C" w:rsidRPr="00CD4004">
        <w:rPr>
          <w:rFonts w:ascii="Times New Roman" w:hAnsi="Times New Roman" w:cs="Times New Roman"/>
          <w:sz w:val="20"/>
          <w:szCs w:val="20"/>
        </w:rPr>
        <w:t>Institutes of Physical Science and Information Technology, Anhui University, Hefei 230601, China</w:t>
      </w:r>
      <w:r w:rsidR="005D2BA9" w:rsidRPr="00CD4004">
        <w:rPr>
          <w:rFonts w:ascii="Times New Roman" w:hAnsi="Times New Roman" w:cs="Times New Roman"/>
          <w:sz w:val="20"/>
          <w:szCs w:val="20"/>
        </w:rPr>
        <w:t>.</w:t>
      </w:r>
      <w:r w:rsidR="005D2BA9" w:rsidRPr="00CD4004">
        <w:rPr>
          <w:rFonts w:ascii="Times New Roman" w:eastAsia="宋体" w:hAnsi="Times New Roman" w:cs="Times New Roman"/>
          <w:b/>
        </w:rPr>
        <w:t xml:space="preserve"> (</w:t>
      </w:r>
      <w:r w:rsidR="005D2BA9" w:rsidRPr="00CD4004">
        <w:rPr>
          <w:rStyle w:val="a5"/>
          <w:rFonts w:ascii="Times New Roman" w:hAnsi="Times New Roman" w:cs="Times New Roman"/>
          <w:color w:val="000000" w:themeColor="text1"/>
          <w:sz w:val="20"/>
          <w:szCs w:val="20"/>
          <w:u w:val="none"/>
        </w:rPr>
        <w:t>field9109</w:t>
      </w:r>
      <w:r w:rsidR="005D2BA9" w:rsidRPr="00504664">
        <w:rPr>
          <w:rStyle w:val="a5"/>
          <w:rFonts w:ascii="Times New Roman" w:hAnsi="Times New Roman" w:cs="Times New Roman"/>
          <w:color w:val="000000" w:themeColor="text1"/>
          <w:sz w:val="20"/>
          <w:szCs w:val="20"/>
          <w:u w:val="none"/>
        </w:rPr>
        <w:t>21@gmail.com</w:t>
      </w:r>
      <w:r w:rsidR="005D2BA9" w:rsidRPr="00504664">
        <w:rPr>
          <w:rStyle w:val="a5"/>
          <w:rFonts w:ascii="Times New Roman" w:hAnsi="Times New Roman" w:cs="Times New Roman"/>
          <w:color w:val="000000" w:themeColor="text1"/>
          <w:sz w:val="20"/>
          <w:szCs w:val="20"/>
        </w:rPr>
        <w:t>)</w:t>
      </w:r>
    </w:p>
    <w:p w14:paraId="57F5A413" w14:textId="6AFE37E9" w:rsidR="009C2636" w:rsidRPr="00CD4004" w:rsidRDefault="005A7F20" w:rsidP="005D2BA9">
      <w:pPr>
        <w:widowControl w:val="0"/>
        <w:suppressAutoHyphens/>
        <w:spacing w:line="240" w:lineRule="auto"/>
        <w:jc w:val="both"/>
        <w:rPr>
          <w:rStyle w:val="a5"/>
          <w:rFonts w:ascii="Times New Roman" w:eastAsia="宋体" w:hAnsi="Times New Roman" w:cs="Times New Roman"/>
          <w:b/>
          <w:color w:val="auto"/>
          <w:u w:val="none"/>
        </w:rPr>
      </w:pPr>
      <w:r w:rsidRPr="00CD4004">
        <w:rPr>
          <w:rFonts w:ascii="Times New Roman" w:eastAsia="宋体" w:hAnsi="Times New Roman" w:cs="Times New Roman"/>
          <w:b/>
        </w:rPr>
        <w:t>Cheng He</w:t>
      </w:r>
      <w:r w:rsidR="005D2BA9" w:rsidRPr="00DE3A13">
        <w:rPr>
          <w:rFonts w:ascii="Times New Roman" w:eastAsia="宋体" w:hAnsi="Times New Roman" w:cs="Times New Roman"/>
        </w:rPr>
        <w:t xml:space="preserve">, </w:t>
      </w:r>
      <w:r w:rsidR="002B6281" w:rsidRPr="00DE3A13">
        <w:rPr>
          <w:rFonts w:ascii="Times New Roman" w:hAnsi="Times New Roman" w:cs="Times New Roman"/>
          <w:sz w:val="20"/>
          <w:szCs w:val="20"/>
        </w:rPr>
        <w:t xml:space="preserve">School </w:t>
      </w:r>
      <w:r w:rsidR="002B6281" w:rsidRPr="00CD4004">
        <w:rPr>
          <w:rFonts w:ascii="Times New Roman" w:hAnsi="Times New Roman" w:cs="Times New Roman"/>
          <w:sz w:val="20"/>
          <w:szCs w:val="20"/>
        </w:rPr>
        <w:t>of Electrical and Electronic Engineering, Huazhong University of Science and Technology, Wuhan 430074, China</w:t>
      </w:r>
      <w:r w:rsidR="005D2BA9" w:rsidRPr="00CD4004">
        <w:rPr>
          <w:rFonts w:ascii="Times New Roman" w:eastAsia="宋体" w:hAnsi="Times New Roman" w:cs="Times New Roman"/>
        </w:rPr>
        <w:t xml:space="preserve">. </w:t>
      </w:r>
      <w:r w:rsidR="005D2BA9" w:rsidRPr="00CD4004">
        <w:rPr>
          <w:rFonts w:ascii="Times New Roman" w:eastAsia="宋体" w:hAnsi="Times New Roman" w:cs="Times New Roman"/>
          <w:color w:val="000000" w:themeColor="text1"/>
        </w:rPr>
        <w:t>(</w:t>
      </w:r>
      <w:r w:rsidR="005D2BA9" w:rsidRPr="00CB0E38">
        <w:rPr>
          <w:rStyle w:val="a5"/>
          <w:rFonts w:ascii="Times New Roman" w:hAnsi="Times New Roman" w:cs="Times New Roman"/>
          <w:color w:val="000000" w:themeColor="text1"/>
          <w:sz w:val="20"/>
          <w:szCs w:val="20"/>
          <w:u w:val="none"/>
        </w:rPr>
        <w:t>chenghe_seee@hust.edu.cn</w:t>
      </w:r>
      <w:r w:rsidR="005D2BA9" w:rsidRPr="00CD4004">
        <w:rPr>
          <w:rStyle w:val="a5"/>
          <w:rFonts w:ascii="Times New Roman" w:hAnsi="Times New Roman" w:cs="Times New Roman"/>
          <w:color w:val="000000" w:themeColor="text1"/>
          <w:sz w:val="20"/>
          <w:szCs w:val="20"/>
        </w:rPr>
        <w:t>)</w:t>
      </w:r>
    </w:p>
    <w:p w14:paraId="5597FA0B" w14:textId="165D0D7F" w:rsidR="00230C3F" w:rsidRPr="00CD4004" w:rsidRDefault="00BC03A7" w:rsidP="005D2BA9">
      <w:pPr>
        <w:jc w:val="both"/>
        <w:rPr>
          <w:rFonts w:ascii="Times New Roman" w:hAnsi="Times New Roman" w:cs="Times New Roman"/>
          <w:b/>
        </w:rPr>
      </w:pPr>
      <w:r w:rsidRPr="00CD4004">
        <w:rPr>
          <w:rFonts w:ascii="Times New Roman" w:eastAsia="宋体" w:hAnsi="Times New Roman" w:cs="Times New Roman"/>
          <w:b/>
        </w:rPr>
        <w:t>Ran Cheng</w:t>
      </w:r>
      <w:r w:rsidR="005D2BA9" w:rsidRPr="00DE3A13">
        <w:rPr>
          <w:rFonts w:ascii="Times New Roman" w:hAnsi="Times New Roman" w:cs="Times New Roman"/>
        </w:rPr>
        <w:t xml:space="preserve">, </w:t>
      </w:r>
      <w:r w:rsidR="002E210F" w:rsidRPr="00DE3A13">
        <w:rPr>
          <w:rFonts w:ascii="Times New Roman" w:hAnsi="Times New Roman" w:cs="Times New Roman"/>
          <w:sz w:val="20"/>
          <w:szCs w:val="20"/>
        </w:rPr>
        <w:t>Departm</w:t>
      </w:r>
      <w:r w:rsidR="002E210F" w:rsidRPr="00CD4004">
        <w:rPr>
          <w:rFonts w:ascii="Times New Roman" w:hAnsi="Times New Roman" w:cs="Times New Roman"/>
          <w:sz w:val="20"/>
          <w:szCs w:val="20"/>
        </w:rPr>
        <w:t>ent of Computer Science and Engineering, Southern University of Science and Technology</w:t>
      </w:r>
      <w:r w:rsidR="00FF0A7E" w:rsidRPr="00CD4004">
        <w:rPr>
          <w:rFonts w:ascii="Times New Roman" w:hAnsi="Times New Roman" w:cs="Times New Roman"/>
          <w:sz w:val="20"/>
          <w:szCs w:val="20"/>
        </w:rPr>
        <w:t>, Shenzhen 518055, China</w:t>
      </w:r>
      <w:r w:rsidR="005D2BA9" w:rsidRPr="00CD4004">
        <w:rPr>
          <w:rFonts w:ascii="Times New Roman" w:hAnsi="Times New Roman" w:cs="Times New Roman"/>
          <w:sz w:val="20"/>
          <w:szCs w:val="20"/>
        </w:rPr>
        <w:t xml:space="preserve">. </w:t>
      </w:r>
      <w:r w:rsidR="005D2BA9" w:rsidRPr="00CD4004">
        <w:rPr>
          <w:rFonts w:ascii="Times New Roman" w:hAnsi="Times New Roman" w:cs="Times New Roman"/>
          <w:color w:val="000000" w:themeColor="text1"/>
          <w:sz w:val="20"/>
          <w:szCs w:val="20"/>
        </w:rPr>
        <w:t>(</w:t>
      </w:r>
      <w:r w:rsidR="005D2BA9" w:rsidRPr="00CB0E38">
        <w:rPr>
          <w:rStyle w:val="a5"/>
          <w:rFonts w:ascii="Times New Roman" w:hAnsi="Times New Roman" w:cs="Times New Roman"/>
          <w:color w:val="000000" w:themeColor="text1"/>
          <w:sz w:val="20"/>
          <w:szCs w:val="20"/>
          <w:u w:val="none"/>
        </w:rPr>
        <w:t>ranchengcn@gmail.com</w:t>
      </w:r>
      <w:r w:rsidR="005D2BA9" w:rsidRPr="00CD4004">
        <w:rPr>
          <w:rFonts w:ascii="Times New Roman" w:hAnsi="Times New Roman" w:cs="Times New Roman"/>
          <w:color w:val="000000" w:themeColor="text1"/>
          <w:sz w:val="20"/>
          <w:szCs w:val="20"/>
        </w:rPr>
        <w:t>)</w:t>
      </w:r>
    </w:p>
    <w:p w14:paraId="008501CF" w14:textId="3E9CD1A0" w:rsidR="00F16B5C" w:rsidRPr="00CD4004" w:rsidRDefault="00F16B5C" w:rsidP="005D2BA9">
      <w:pPr>
        <w:jc w:val="both"/>
        <w:rPr>
          <w:rFonts w:ascii="Times New Roman" w:hAnsi="Times New Roman" w:cs="Times New Roman"/>
          <w:b/>
        </w:rPr>
      </w:pPr>
      <w:r w:rsidRPr="00CD4004">
        <w:rPr>
          <w:rFonts w:ascii="Times New Roman" w:eastAsia="宋体" w:hAnsi="Times New Roman" w:cs="Times New Roman"/>
          <w:b/>
        </w:rPr>
        <w:t>Xingyi Zhang</w:t>
      </w:r>
      <w:r w:rsidR="005D2BA9" w:rsidRPr="00DE3A13">
        <w:rPr>
          <w:rFonts w:ascii="Times New Roman" w:hAnsi="Times New Roman" w:cs="Times New Roman"/>
        </w:rPr>
        <w:t xml:space="preserve">, </w:t>
      </w:r>
      <w:r w:rsidRPr="00DE3A13">
        <w:rPr>
          <w:rFonts w:ascii="Times New Roman" w:hAnsi="Times New Roman" w:cs="Times New Roman"/>
          <w:sz w:val="20"/>
          <w:szCs w:val="20"/>
        </w:rPr>
        <w:t>Scho</w:t>
      </w:r>
      <w:r w:rsidRPr="00CD4004">
        <w:rPr>
          <w:rFonts w:ascii="Times New Roman" w:hAnsi="Times New Roman" w:cs="Times New Roman"/>
          <w:sz w:val="20"/>
          <w:szCs w:val="20"/>
        </w:rPr>
        <w:t>ol of Artificial Intelligence, Anhui University, Hefei 230601, China</w:t>
      </w:r>
      <w:r w:rsidR="005D2BA9" w:rsidRPr="00CD4004">
        <w:rPr>
          <w:rFonts w:ascii="Times New Roman" w:hAnsi="Times New Roman" w:cs="Times New Roman"/>
          <w:sz w:val="20"/>
          <w:szCs w:val="20"/>
        </w:rPr>
        <w:t xml:space="preserve">. </w:t>
      </w:r>
      <w:r w:rsidR="005D2BA9" w:rsidRPr="002A4093">
        <w:rPr>
          <w:rFonts w:ascii="Times New Roman" w:hAnsi="Times New Roman" w:cs="Times New Roman"/>
          <w:color w:val="000000" w:themeColor="text1"/>
          <w:sz w:val="20"/>
          <w:szCs w:val="20"/>
        </w:rPr>
        <w:t>(</w:t>
      </w:r>
      <w:r w:rsidR="005D2BA9" w:rsidRPr="009B7B42">
        <w:rPr>
          <w:rStyle w:val="a5"/>
          <w:rFonts w:ascii="Times New Roman" w:hAnsi="Times New Roman" w:cs="Times New Roman"/>
          <w:color w:val="000000" w:themeColor="text1"/>
          <w:sz w:val="20"/>
          <w:szCs w:val="20"/>
          <w:u w:val="none"/>
        </w:rPr>
        <w:t>xyzhanghust@gmail.com</w:t>
      </w:r>
      <w:r w:rsidR="005D2BA9" w:rsidRPr="002A4093">
        <w:rPr>
          <w:rFonts w:ascii="Times New Roman" w:hAnsi="Times New Roman" w:cs="Times New Roman"/>
          <w:color w:val="000000" w:themeColor="text1"/>
          <w:sz w:val="20"/>
          <w:szCs w:val="20"/>
        </w:rPr>
        <w:t>)</w:t>
      </w:r>
    </w:p>
    <w:p w14:paraId="76CFABF3" w14:textId="4B7D0A7B" w:rsidR="00EA28E1" w:rsidRPr="00CD4004" w:rsidRDefault="00EA28E1" w:rsidP="005D2BA9">
      <w:pPr>
        <w:jc w:val="both"/>
        <w:rPr>
          <w:rFonts w:ascii="Times New Roman" w:hAnsi="Times New Roman" w:cs="Times New Roman"/>
          <w:b/>
        </w:rPr>
      </w:pPr>
      <w:r w:rsidRPr="00CD4004">
        <w:rPr>
          <w:rFonts w:ascii="Times New Roman" w:eastAsia="宋体" w:hAnsi="Times New Roman" w:cs="Times New Roman"/>
          <w:b/>
        </w:rPr>
        <w:t>Kay Chen Tan</w:t>
      </w:r>
      <w:r w:rsidR="005D2BA9" w:rsidRPr="00DE3A13">
        <w:rPr>
          <w:rFonts w:ascii="Times New Roman" w:hAnsi="Times New Roman" w:cs="Times New Roman"/>
        </w:rPr>
        <w:t xml:space="preserve">, </w:t>
      </w:r>
      <w:r w:rsidRPr="00DE3A13">
        <w:rPr>
          <w:rFonts w:ascii="Times New Roman" w:hAnsi="Times New Roman" w:cs="Times New Roman"/>
          <w:sz w:val="20"/>
          <w:szCs w:val="20"/>
        </w:rPr>
        <w:t>Departm</w:t>
      </w:r>
      <w:r w:rsidRPr="00CD4004">
        <w:rPr>
          <w:rFonts w:ascii="Times New Roman" w:hAnsi="Times New Roman" w:cs="Times New Roman"/>
          <w:sz w:val="20"/>
          <w:szCs w:val="20"/>
        </w:rPr>
        <w:t>ent of Computing, The Hong Kong Polytechnic University, Kowloon, Hong Kong SAR</w:t>
      </w:r>
      <w:r w:rsidR="005D2BA9" w:rsidRPr="00CD4004">
        <w:rPr>
          <w:rFonts w:ascii="Times New Roman" w:hAnsi="Times New Roman" w:cs="Times New Roman"/>
          <w:sz w:val="20"/>
          <w:szCs w:val="20"/>
        </w:rPr>
        <w:t xml:space="preserve">. </w:t>
      </w:r>
      <w:r w:rsidR="005D2BA9" w:rsidRPr="002A4093">
        <w:rPr>
          <w:rFonts w:ascii="Times New Roman" w:hAnsi="Times New Roman" w:cs="Times New Roman"/>
          <w:color w:val="000000" w:themeColor="text1"/>
          <w:sz w:val="20"/>
          <w:szCs w:val="20"/>
        </w:rPr>
        <w:t>(</w:t>
      </w:r>
      <w:r w:rsidR="005D2BA9" w:rsidRPr="009B7B42">
        <w:rPr>
          <w:rStyle w:val="a5"/>
          <w:rFonts w:ascii="Times New Roman" w:hAnsi="Times New Roman" w:cs="Times New Roman"/>
          <w:color w:val="000000" w:themeColor="text1"/>
          <w:sz w:val="20"/>
          <w:szCs w:val="20"/>
          <w:u w:val="none"/>
        </w:rPr>
        <w:t>kctan@polyu.edu.hk</w:t>
      </w:r>
      <w:r w:rsidR="005D2BA9" w:rsidRPr="002A4093">
        <w:rPr>
          <w:rFonts w:ascii="Times New Roman" w:hAnsi="Times New Roman" w:cs="Times New Roman"/>
          <w:color w:val="000000" w:themeColor="text1"/>
          <w:sz w:val="20"/>
          <w:szCs w:val="20"/>
        </w:rPr>
        <w:t>)</w:t>
      </w:r>
    </w:p>
    <w:p w14:paraId="6427AB32" w14:textId="220801EA" w:rsidR="009C2636" w:rsidRDefault="00764223" w:rsidP="00ED48DF">
      <w:pPr>
        <w:jc w:val="both"/>
        <w:rPr>
          <w:rFonts w:ascii="Times New Roman" w:hAnsi="Times New Roman" w:cs="Times New Roman"/>
          <w:color w:val="000000" w:themeColor="text1"/>
          <w:sz w:val="20"/>
          <w:szCs w:val="20"/>
        </w:rPr>
      </w:pPr>
      <w:r w:rsidRPr="00CD4004">
        <w:rPr>
          <w:rFonts w:ascii="Times New Roman" w:eastAsia="宋体" w:hAnsi="Times New Roman" w:cs="Times New Roman"/>
          <w:b/>
        </w:rPr>
        <w:t>Yaochu Jin</w:t>
      </w:r>
      <w:r w:rsidR="00CD4004" w:rsidRPr="00DE3A13">
        <w:rPr>
          <w:rFonts w:ascii="Times New Roman" w:eastAsia="宋体" w:hAnsi="Times New Roman" w:cs="Times New Roman"/>
        </w:rPr>
        <w:t xml:space="preserve">, </w:t>
      </w:r>
      <w:r w:rsidR="00C31050" w:rsidRPr="00C31050">
        <w:rPr>
          <w:rFonts w:ascii="Times New Roman" w:hAnsi="Times New Roman" w:cs="Times New Roman"/>
          <w:sz w:val="20"/>
          <w:szCs w:val="20"/>
        </w:rPr>
        <w:t>School of Engineering, Westlake University, Hangzhou 310030, China</w:t>
      </w:r>
      <w:r w:rsidR="00CD4004" w:rsidRPr="00CD4004">
        <w:rPr>
          <w:rFonts w:ascii="Times New Roman" w:hAnsi="Times New Roman" w:cs="Times New Roman"/>
          <w:sz w:val="20"/>
          <w:szCs w:val="20"/>
        </w:rPr>
        <w:t xml:space="preserve">. </w:t>
      </w:r>
      <w:r w:rsidR="00CD4004" w:rsidRPr="00C87FCE">
        <w:rPr>
          <w:rFonts w:ascii="Times New Roman" w:hAnsi="Times New Roman" w:cs="Times New Roman"/>
          <w:color w:val="000000" w:themeColor="text1"/>
          <w:sz w:val="20"/>
          <w:szCs w:val="20"/>
        </w:rPr>
        <w:t>(</w:t>
      </w:r>
      <w:r w:rsidR="0041123F" w:rsidRPr="0041123F">
        <w:rPr>
          <w:rStyle w:val="a5"/>
          <w:rFonts w:ascii="Times New Roman" w:hAnsi="Times New Roman" w:cs="Times New Roman"/>
          <w:color w:val="000000" w:themeColor="text1"/>
          <w:sz w:val="20"/>
          <w:szCs w:val="20"/>
          <w:u w:val="none"/>
        </w:rPr>
        <w:t>jinyaochu@westlake.edu.cn</w:t>
      </w:r>
      <w:r w:rsidR="00CD4004" w:rsidRPr="00C87FCE">
        <w:rPr>
          <w:rFonts w:ascii="Times New Roman" w:hAnsi="Times New Roman" w:cs="Times New Roman"/>
          <w:color w:val="000000" w:themeColor="text1"/>
          <w:sz w:val="20"/>
          <w:szCs w:val="20"/>
        </w:rPr>
        <w:t>)</w:t>
      </w:r>
    </w:p>
    <w:p w14:paraId="38A633D0" w14:textId="5B1E7B17" w:rsidR="000C026C" w:rsidRPr="000C026C" w:rsidRDefault="000C026C" w:rsidP="00ED48DF">
      <w:pPr>
        <w:jc w:val="both"/>
        <w:rPr>
          <w:rFonts w:ascii="Times New Roman" w:eastAsia="宋体" w:hAnsi="Times New Roman" w:cs="Times New Roman"/>
        </w:rPr>
      </w:pPr>
    </w:p>
    <w:p w14:paraId="3B651AF7" w14:textId="4C758F01" w:rsidR="000C026C" w:rsidRDefault="00000000" w:rsidP="00ED48DF">
      <w:pPr>
        <w:jc w:val="both"/>
        <w:rPr>
          <w:rFonts w:ascii="Times New Roman" w:eastAsia="宋体" w:hAnsi="Times New Roman" w:cs="Times New Roman"/>
        </w:rPr>
      </w:pPr>
      <w:hyperlink r:id="rId8" w:history="1">
        <w:r w:rsidR="000C026C" w:rsidRPr="002A294C">
          <w:rPr>
            <w:rStyle w:val="a5"/>
            <w:rFonts w:ascii="Times New Roman" w:eastAsia="宋体" w:hAnsi="Times New Roman" w:cs="Times New Roman" w:hint="eastAsia"/>
          </w:rPr>
          <w:t>A</w:t>
        </w:r>
        <w:r w:rsidR="000C026C" w:rsidRPr="002A294C">
          <w:rPr>
            <w:rStyle w:val="a5"/>
            <w:rFonts w:ascii="Times New Roman" w:eastAsia="宋体" w:hAnsi="Times New Roman" w:cs="Times New Roman"/>
          </w:rPr>
          <w:t xml:space="preserve"> survey paper on large-scale multi-objective optimization</w:t>
        </w:r>
        <w:r w:rsidR="00414352" w:rsidRPr="002A294C">
          <w:rPr>
            <w:rStyle w:val="a5"/>
            <w:rFonts w:ascii="Times New Roman" w:eastAsia="宋体" w:hAnsi="Times New Roman" w:cs="Times New Roman"/>
          </w:rPr>
          <w:t>.</w:t>
        </w:r>
      </w:hyperlink>
    </w:p>
    <w:p w14:paraId="411F8738" w14:textId="74DC56CE" w:rsidR="00AF17FE" w:rsidRPr="000C026C" w:rsidRDefault="00000000" w:rsidP="00ED48DF">
      <w:pPr>
        <w:jc w:val="both"/>
        <w:rPr>
          <w:rFonts w:ascii="Times New Roman" w:eastAsia="宋体" w:hAnsi="Times New Roman" w:cs="Times New Roman"/>
        </w:rPr>
      </w:pPr>
      <w:hyperlink r:id="rId9" w:history="1">
        <w:r w:rsidR="00FB4113" w:rsidRPr="00B35865">
          <w:rPr>
            <w:rStyle w:val="a5"/>
            <w:rFonts w:ascii="Times New Roman" w:eastAsia="宋体" w:hAnsi="Times New Roman" w:cs="Times New Roman" w:hint="eastAsia"/>
          </w:rPr>
          <w:t>D</w:t>
        </w:r>
        <w:r w:rsidR="00FB4113" w:rsidRPr="00B35865">
          <w:rPr>
            <w:rStyle w:val="a5"/>
            <w:rFonts w:ascii="Times New Roman" w:eastAsia="宋体" w:hAnsi="Times New Roman" w:cs="Times New Roman"/>
          </w:rPr>
          <w:t>ownload PlatEMO to obtain the source codes of existing algorithms and benchmark problems.</w:t>
        </w:r>
      </w:hyperlink>
    </w:p>
    <w:sectPr w:rsidR="00AF17FE" w:rsidRPr="000C026C" w:rsidSect="000100FF">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D761E" w14:textId="77777777" w:rsidR="00181DBC" w:rsidRDefault="00181DBC" w:rsidP="00E37FD2">
      <w:pPr>
        <w:spacing w:after="0" w:line="240" w:lineRule="auto"/>
      </w:pPr>
      <w:r>
        <w:separator/>
      </w:r>
    </w:p>
  </w:endnote>
  <w:endnote w:type="continuationSeparator" w:id="0">
    <w:p w14:paraId="13A19496" w14:textId="77777777" w:rsidR="00181DBC" w:rsidRDefault="00181DBC" w:rsidP="00E37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0"/>
    <w:family w:val="auto"/>
    <w:pitch w:val="variable"/>
    <w:sig w:usb0="E1000AEF" w:usb1="5000A1FF" w:usb2="00000000" w:usb3="00000000" w:csb0="000001BF"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5FA76" w14:textId="77777777" w:rsidR="00181DBC" w:rsidRDefault="00181DBC" w:rsidP="00E37FD2">
      <w:pPr>
        <w:spacing w:after="0" w:line="240" w:lineRule="auto"/>
      </w:pPr>
      <w:r>
        <w:separator/>
      </w:r>
    </w:p>
  </w:footnote>
  <w:footnote w:type="continuationSeparator" w:id="0">
    <w:p w14:paraId="18BA9B27" w14:textId="77777777" w:rsidR="00181DBC" w:rsidRDefault="00181DBC" w:rsidP="00E37F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080"/>
        </w:tabs>
        <w:ind w:left="1080" w:hanging="360"/>
      </w:pPr>
      <w:rPr>
        <w:rFonts w:ascii="Symbol" w:hAnsi="Symbol"/>
        <w:sz w:val="20"/>
      </w:rPr>
    </w:lvl>
    <w:lvl w:ilvl="2">
      <w:start w:val="1"/>
      <w:numFmt w:val="bullet"/>
      <w:lvlText w:val=""/>
      <w:lvlJc w:val="left"/>
      <w:pPr>
        <w:tabs>
          <w:tab w:val="num" w:pos="1440"/>
        </w:tabs>
        <w:ind w:left="1440" w:hanging="360"/>
      </w:pPr>
      <w:rPr>
        <w:rFonts w:ascii="Symbol" w:hAnsi="Symbol"/>
        <w:sz w:val="20"/>
      </w:rPr>
    </w:lvl>
    <w:lvl w:ilvl="3">
      <w:start w:val="1"/>
      <w:numFmt w:val="bullet"/>
      <w:lvlText w:val=""/>
      <w:lvlJc w:val="left"/>
      <w:pPr>
        <w:tabs>
          <w:tab w:val="num" w:pos="1800"/>
        </w:tabs>
        <w:ind w:left="1800" w:hanging="360"/>
      </w:pPr>
      <w:rPr>
        <w:rFonts w:ascii="Symbol" w:hAnsi="Symbol"/>
        <w:sz w:val="20"/>
      </w:rPr>
    </w:lvl>
    <w:lvl w:ilvl="4">
      <w:start w:val="1"/>
      <w:numFmt w:val="bullet"/>
      <w:lvlText w:val=""/>
      <w:lvlJc w:val="left"/>
      <w:pPr>
        <w:tabs>
          <w:tab w:val="num" w:pos="2160"/>
        </w:tabs>
        <w:ind w:left="2160" w:hanging="360"/>
      </w:pPr>
      <w:rPr>
        <w:rFonts w:ascii="Symbol" w:hAnsi="Symbol"/>
        <w:sz w:val="20"/>
      </w:rPr>
    </w:lvl>
    <w:lvl w:ilvl="5">
      <w:start w:val="1"/>
      <w:numFmt w:val="bullet"/>
      <w:lvlText w:val=""/>
      <w:lvlJc w:val="left"/>
      <w:pPr>
        <w:tabs>
          <w:tab w:val="num" w:pos="2520"/>
        </w:tabs>
        <w:ind w:left="2520" w:hanging="360"/>
      </w:pPr>
      <w:rPr>
        <w:rFonts w:ascii="Symbol" w:hAnsi="Symbol"/>
        <w:sz w:val="20"/>
      </w:rPr>
    </w:lvl>
    <w:lvl w:ilvl="6">
      <w:start w:val="1"/>
      <w:numFmt w:val="bullet"/>
      <w:lvlText w:val=""/>
      <w:lvlJc w:val="left"/>
      <w:pPr>
        <w:tabs>
          <w:tab w:val="num" w:pos="2880"/>
        </w:tabs>
        <w:ind w:left="2880" w:hanging="360"/>
      </w:pPr>
      <w:rPr>
        <w:rFonts w:ascii="Symbol" w:hAnsi="Symbol"/>
        <w:sz w:val="20"/>
      </w:rPr>
    </w:lvl>
    <w:lvl w:ilvl="7">
      <w:start w:val="1"/>
      <w:numFmt w:val="bullet"/>
      <w:lvlText w:val=""/>
      <w:lvlJc w:val="left"/>
      <w:pPr>
        <w:tabs>
          <w:tab w:val="num" w:pos="3240"/>
        </w:tabs>
        <w:ind w:left="3240" w:hanging="360"/>
      </w:pPr>
      <w:rPr>
        <w:rFonts w:ascii="Symbol" w:hAnsi="Symbol"/>
        <w:sz w:val="20"/>
      </w:rPr>
    </w:lvl>
    <w:lvl w:ilvl="8">
      <w:start w:val="1"/>
      <w:numFmt w:val="bullet"/>
      <w:lvlText w:val=""/>
      <w:lvlJc w:val="left"/>
      <w:pPr>
        <w:tabs>
          <w:tab w:val="num" w:pos="3600"/>
        </w:tabs>
        <w:ind w:left="3600" w:hanging="360"/>
      </w:pPr>
      <w:rPr>
        <w:rFonts w:ascii="Symbol" w:hAnsi="Symbol"/>
        <w:sz w:val="20"/>
      </w:rPr>
    </w:lvl>
  </w:abstractNum>
  <w:abstractNum w:abstractNumId="1" w15:restartNumberingAfterBreak="0">
    <w:nsid w:val="00000006"/>
    <w:multiLevelType w:val="multilevel"/>
    <w:tmpl w:val="00000006"/>
    <w:name w:val="WW8Num6"/>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2" w15:restartNumberingAfterBreak="0">
    <w:nsid w:val="345B3B9C"/>
    <w:multiLevelType w:val="hybridMultilevel"/>
    <w:tmpl w:val="157A628C"/>
    <w:lvl w:ilvl="0" w:tplc="289C4A90">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359B2892"/>
    <w:multiLevelType w:val="multilevel"/>
    <w:tmpl w:val="564C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19930119">
    <w:abstractNumId w:val="0"/>
  </w:num>
  <w:num w:numId="2" w16cid:durableId="1730153705">
    <w:abstractNumId w:val="1"/>
  </w:num>
  <w:num w:numId="3" w16cid:durableId="1340548123">
    <w:abstractNumId w:val="3"/>
  </w:num>
  <w:num w:numId="4" w16cid:durableId="18034216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zsbAwNjM0tzC1NDRR0lEKTi0uzszPAykwrAUAnoeE7CwAAAA="/>
  </w:docVars>
  <w:rsids>
    <w:rsidRoot w:val="0073504F"/>
    <w:rsid w:val="00005C94"/>
    <w:rsid w:val="000075A8"/>
    <w:rsid w:val="000100FF"/>
    <w:rsid w:val="00033C7F"/>
    <w:rsid w:val="00042F1C"/>
    <w:rsid w:val="00047FE3"/>
    <w:rsid w:val="000607E9"/>
    <w:rsid w:val="00063E38"/>
    <w:rsid w:val="00073199"/>
    <w:rsid w:val="00076E78"/>
    <w:rsid w:val="00077278"/>
    <w:rsid w:val="0007757C"/>
    <w:rsid w:val="0008589D"/>
    <w:rsid w:val="00087887"/>
    <w:rsid w:val="00092BB2"/>
    <w:rsid w:val="00097600"/>
    <w:rsid w:val="000A3693"/>
    <w:rsid w:val="000B0E65"/>
    <w:rsid w:val="000B4D31"/>
    <w:rsid w:val="000B5532"/>
    <w:rsid w:val="000C026C"/>
    <w:rsid w:val="000C1BEF"/>
    <w:rsid w:val="000C7AF7"/>
    <w:rsid w:val="000D1FB3"/>
    <w:rsid w:val="000E17AB"/>
    <w:rsid w:val="000E402F"/>
    <w:rsid w:val="000E5C6F"/>
    <w:rsid w:val="000F55F2"/>
    <w:rsid w:val="00103F38"/>
    <w:rsid w:val="0011561F"/>
    <w:rsid w:val="00116927"/>
    <w:rsid w:val="00137DE8"/>
    <w:rsid w:val="00141392"/>
    <w:rsid w:val="001429F9"/>
    <w:rsid w:val="00143C40"/>
    <w:rsid w:val="0014466D"/>
    <w:rsid w:val="00151E22"/>
    <w:rsid w:val="00164CEE"/>
    <w:rsid w:val="00167394"/>
    <w:rsid w:val="00180B13"/>
    <w:rsid w:val="00181DBC"/>
    <w:rsid w:val="00182AD5"/>
    <w:rsid w:val="001868C9"/>
    <w:rsid w:val="00187D11"/>
    <w:rsid w:val="00191C3F"/>
    <w:rsid w:val="001A0DC0"/>
    <w:rsid w:val="001A54C3"/>
    <w:rsid w:val="001B7E76"/>
    <w:rsid w:val="001C1A16"/>
    <w:rsid w:val="001C2D0C"/>
    <w:rsid w:val="001D05FA"/>
    <w:rsid w:val="001D2373"/>
    <w:rsid w:val="001D62C5"/>
    <w:rsid w:val="001E53F6"/>
    <w:rsid w:val="001F4536"/>
    <w:rsid w:val="00202F08"/>
    <w:rsid w:val="0020511F"/>
    <w:rsid w:val="00206A4E"/>
    <w:rsid w:val="00212236"/>
    <w:rsid w:val="00220170"/>
    <w:rsid w:val="00223460"/>
    <w:rsid w:val="002252E3"/>
    <w:rsid w:val="00230C3F"/>
    <w:rsid w:val="0023140C"/>
    <w:rsid w:val="0024043F"/>
    <w:rsid w:val="002446B6"/>
    <w:rsid w:val="00256AD4"/>
    <w:rsid w:val="00263095"/>
    <w:rsid w:val="00274023"/>
    <w:rsid w:val="002829EF"/>
    <w:rsid w:val="002839AD"/>
    <w:rsid w:val="0029041D"/>
    <w:rsid w:val="00291D01"/>
    <w:rsid w:val="002A04D8"/>
    <w:rsid w:val="002A05DF"/>
    <w:rsid w:val="002A294C"/>
    <w:rsid w:val="002A4093"/>
    <w:rsid w:val="002A4714"/>
    <w:rsid w:val="002A5EAA"/>
    <w:rsid w:val="002B6281"/>
    <w:rsid w:val="002C1077"/>
    <w:rsid w:val="002C4B4E"/>
    <w:rsid w:val="002D181F"/>
    <w:rsid w:val="002D3E70"/>
    <w:rsid w:val="002D77DB"/>
    <w:rsid w:val="002E210F"/>
    <w:rsid w:val="002E2376"/>
    <w:rsid w:val="002E5032"/>
    <w:rsid w:val="002E5B31"/>
    <w:rsid w:val="002F37BF"/>
    <w:rsid w:val="00317AA0"/>
    <w:rsid w:val="00322EF3"/>
    <w:rsid w:val="0032336F"/>
    <w:rsid w:val="0033554B"/>
    <w:rsid w:val="00337963"/>
    <w:rsid w:val="00340805"/>
    <w:rsid w:val="00344D23"/>
    <w:rsid w:val="003513A7"/>
    <w:rsid w:val="00360480"/>
    <w:rsid w:val="003626F0"/>
    <w:rsid w:val="003648D8"/>
    <w:rsid w:val="00365C6F"/>
    <w:rsid w:val="00373418"/>
    <w:rsid w:val="00385E24"/>
    <w:rsid w:val="003960DE"/>
    <w:rsid w:val="003A1B60"/>
    <w:rsid w:val="003B37A8"/>
    <w:rsid w:val="003B5980"/>
    <w:rsid w:val="003C1A7E"/>
    <w:rsid w:val="003C4791"/>
    <w:rsid w:val="003D0A3D"/>
    <w:rsid w:val="003D473F"/>
    <w:rsid w:val="003D4C61"/>
    <w:rsid w:val="003D79FE"/>
    <w:rsid w:val="003E3FE9"/>
    <w:rsid w:val="003E51E5"/>
    <w:rsid w:val="003E6896"/>
    <w:rsid w:val="003F2BF4"/>
    <w:rsid w:val="003F6729"/>
    <w:rsid w:val="00402208"/>
    <w:rsid w:val="00404688"/>
    <w:rsid w:val="00405FCC"/>
    <w:rsid w:val="004069C1"/>
    <w:rsid w:val="0041123F"/>
    <w:rsid w:val="00411276"/>
    <w:rsid w:val="00414352"/>
    <w:rsid w:val="00414E20"/>
    <w:rsid w:val="0042328C"/>
    <w:rsid w:val="00423CF4"/>
    <w:rsid w:val="00425946"/>
    <w:rsid w:val="00427DB2"/>
    <w:rsid w:val="00431EE5"/>
    <w:rsid w:val="004368CA"/>
    <w:rsid w:val="00446CC6"/>
    <w:rsid w:val="00453593"/>
    <w:rsid w:val="00461405"/>
    <w:rsid w:val="004626AD"/>
    <w:rsid w:val="0046319D"/>
    <w:rsid w:val="00470E23"/>
    <w:rsid w:val="0047197D"/>
    <w:rsid w:val="00477F55"/>
    <w:rsid w:val="004832B5"/>
    <w:rsid w:val="00483534"/>
    <w:rsid w:val="004904BF"/>
    <w:rsid w:val="00493274"/>
    <w:rsid w:val="004946EC"/>
    <w:rsid w:val="004A0584"/>
    <w:rsid w:val="004A117D"/>
    <w:rsid w:val="004A49E5"/>
    <w:rsid w:val="004A542B"/>
    <w:rsid w:val="004A7631"/>
    <w:rsid w:val="004B1E90"/>
    <w:rsid w:val="004B5412"/>
    <w:rsid w:val="004B558A"/>
    <w:rsid w:val="004B781F"/>
    <w:rsid w:val="004F0CDC"/>
    <w:rsid w:val="004F558F"/>
    <w:rsid w:val="00502ABC"/>
    <w:rsid w:val="00503422"/>
    <w:rsid w:val="00504664"/>
    <w:rsid w:val="00512890"/>
    <w:rsid w:val="00530D37"/>
    <w:rsid w:val="00532404"/>
    <w:rsid w:val="0054183F"/>
    <w:rsid w:val="00541BA5"/>
    <w:rsid w:val="00545CD3"/>
    <w:rsid w:val="00551558"/>
    <w:rsid w:val="00553304"/>
    <w:rsid w:val="0057002E"/>
    <w:rsid w:val="005738E1"/>
    <w:rsid w:val="005745FF"/>
    <w:rsid w:val="00575086"/>
    <w:rsid w:val="00587717"/>
    <w:rsid w:val="00590122"/>
    <w:rsid w:val="00591885"/>
    <w:rsid w:val="00596535"/>
    <w:rsid w:val="005A2181"/>
    <w:rsid w:val="005A55DC"/>
    <w:rsid w:val="005A76FF"/>
    <w:rsid w:val="005A7F20"/>
    <w:rsid w:val="005C2807"/>
    <w:rsid w:val="005C2A0B"/>
    <w:rsid w:val="005C55DE"/>
    <w:rsid w:val="005D244E"/>
    <w:rsid w:val="005D2BA9"/>
    <w:rsid w:val="005E0334"/>
    <w:rsid w:val="005E11CA"/>
    <w:rsid w:val="005E1C1E"/>
    <w:rsid w:val="005E402A"/>
    <w:rsid w:val="005E4712"/>
    <w:rsid w:val="005F5ED5"/>
    <w:rsid w:val="005F627D"/>
    <w:rsid w:val="00606660"/>
    <w:rsid w:val="006137A1"/>
    <w:rsid w:val="00616C5F"/>
    <w:rsid w:val="00616D50"/>
    <w:rsid w:val="00617B67"/>
    <w:rsid w:val="006211EA"/>
    <w:rsid w:val="006347BB"/>
    <w:rsid w:val="00634CC1"/>
    <w:rsid w:val="006375A6"/>
    <w:rsid w:val="0064591E"/>
    <w:rsid w:val="00650D68"/>
    <w:rsid w:val="00652FDC"/>
    <w:rsid w:val="006565E4"/>
    <w:rsid w:val="0065741E"/>
    <w:rsid w:val="006805D8"/>
    <w:rsid w:val="00682D34"/>
    <w:rsid w:val="00686F8B"/>
    <w:rsid w:val="0069352A"/>
    <w:rsid w:val="006A1804"/>
    <w:rsid w:val="006A3ED9"/>
    <w:rsid w:val="006A5E1E"/>
    <w:rsid w:val="006B0B8B"/>
    <w:rsid w:val="006B0BC6"/>
    <w:rsid w:val="006B0DB0"/>
    <w:rsid w:val="006B4671"/>
    <w:rsid w:val="006B4684"/>
    <w:rsid w:val="006C2D98"/>
    <w:rsid w:val="006C35EE"/>
    <w:rsid w:val="006C4285"/>
    <w:rsid w:val="006C5F10"/>
    <w:rsid w:val="006D4FF6"/>
    <w:rsid w:val="006D72B7"/>
    <w:rsid w:val="006D7D2C"/>
    <w:rsid w:val="006E3558"/>
    <w:rsid w:val="006E47BD"/>
    <w:rsid w:val="006E6C7F"/>
    <w:rsid w:val="006E7177"/>
    <w:rsid w:val="006F2C92"/>
    <w:rsid w:val="00700756"/>
    <w:rsid w:val="00703585"/>
    <w:rsid w:val="00706619"/>
    <w:rsid w:val="00712BBB"/>
    <w:rsid w:val="00720D05"/>
    <w:rsid w:val="00725FA5"/>
    <w:rsid w:val="00731229"/>
    <w:rsid w:val="00733FAE"/>
    <w:rsid w:val="0073504F"/>
    <w:rsid w:val="00750412"/>
    <w:rsid w:val="00750791"/>
    <w:rsid w:val="00754CD4"/>
    <w:rsid w:val="007623FE"/>
    <w:rsid w:val="00762BB8"/>
    <w:rsid w:val="00763ABF"/>
    <w:rsid w:val="00764223"/>
    <w:rsid w:val="00772D17"/>
    <w:rsid w:val="007741DD"/>
    <w:rsid w:val="00777074"/>
    <w:rsid w:val="007776CD"/>
    <w:rsid w:val="00781044"/>
    <w:rsid w:val="007921DD"/>
    <w:rsid w:val="00792939"/>
    <w:rsid w:val="007A129B"/>
    <w:rsid w:val="007A21FC"/>
    <w:rsid w:val="007B4D7C"/>
    <w:rsid w:val="007B6025"/>
    <w:rsid w:val="007C0273"/>
    <w:rsid w:val="007C0C34"/>
    <w:rsid w:val="007D43A8"/>
    <w:rsid w:val="007E1303"/>
    <w:rsid w:val="007E4CCB"/>
    <w:rsid w:val="007E7FAA"/>
    <w:rsid w:val="007F378B"/>
    <w:rsid w:val="007F4C40"/>
    <w:rsid w:val="00802F58"/>
    <w:rsid w:val="0080690D"/>
    <w:rsid w:val="00807DEA"/>
    <w:rsid w:val="008416DD"/>
    <w:rsid w:val="00842A1C"/>
    <w:rsid w:val="008476B7"/>
    <w:rsid w:val="008508B6"/>
    <w:rsid w:val="008545BB"/>
    <w:rsid w:val="0085604A"/>
    <w:rsid w:val="008614EA"/>
    <w:rsid w:val="0086171C"/>
    <w:rsid w:val="00861939"/>
    <w:rsid w:val="008643AE"/>
    <w:rsid w:val="008654EE"/>
    <w:rsid w:val="00875A04"/>
    <w:rsid w:val="00875ED6"/>
    <w:rsid w:val="00881784"/>
    <w:rsid w:val="0088373E"/>
    <w:rsid w:val="008838AC"/>
    <w:rsid w:val="00883A31"/>
    <w:rsid w:val="00891227"/>
    <w:rsid w:val="008930E3"/>
    <w:rsid w:val="00893B18"/>
    <w:rsid w:val="008945EF"/>
    <w:rsid w:val="008B6D7C"/>
    <w:rsid w:val="008C3399"/>
    <w:rsid w:val="008D0826"/>
    <w:rsid w:val="008D0C21"/>
    <w:rsid w:val="008F7845"/>
    <w:rsid w:val="009001CF"/>
    <w:rsid w:val="009005EE"/>
    <w:rsid w:val="00904219"/>
    <w:rsid w:val="009151CF"/>
    <w:rsid w:val="0092427C"/>
    <w:rsid w:val="00940610"/>
    <w:rsid w:val="00943C9F"/>
    <w:rsid w:val="0094419C"/>
    <w:rsid w:val="0096094E"/>
    <w:rsid w:val="00960A10"/>
    <w:rsid w:val="0096235B"/>
    <w:rsid w:val="00964EBA"/>
    <w:rsid w:val="00975A5B"/>
    <w:rsid w:val="00990A05"/>
    <w:rsid w:val="009A5C55"/>
    <w:rsid w:val="009B04E0"/>
    <w:rsid w:val="009B1C49"/>
    <w:rsid w:val="009B6797"/>
    <w:rsid w:val="009B7B42"/>
    <w:rsid w:val="009C0DE6"/>
    <w:rsid w:val="009C2636"/>
    <w:rsid w:val="009C4955"/>
    <w:rsid w:val="009D3D30"/>
    <w:rsid w:val="009D4C01"/>
    <w:rsid w:val="009F0D36"/>
    <w:rsid w:val="009F3B03"/>
    <w:rsid w:val="00A0431E"/>
    <w:rsid w:val="00A05A4C"/>
    <w:rsid w:val="00A10086"/>
    <w:rsid w:val="00A12E85"/>
    <w:rsid w:val="00A13901"/>
    <w:rsid w:val="00A2526D"/>
    <w:rsid w:val="00A2653F"/>
    <w:rsid w:val="00A27AA9"/>
    <w:rsid w:val="00A34E95"/>
    <w:rsid w:val="00A46518"/>
    <w:rsid w:val="00A47663"/>
    <w:rsid w:val="00A6392E"/>
    <w:rsid w:val="00A66B6C"/>
    <w:rsid w:val="00A70A63"/>
    <w:rsid w:val="00A70C03"/>
    <w:rsid w:val="00A73130"/>
    <w:rsid w:val="00A73760"/>
    <w:rsid w:val="00A76BEB"/>
    <w:rsid w:val="00A81B81"/>
    <w:rsid w:val="00AB2E37"/>
    <w:rsid w:val="00AB4B35"/>
    <w:rsid w:val="00AB6D28"/>
    <w:rsid w:val="00AB6F36"/>
    <w:rsid w:val="00AC2A06"/>
    <w:rsid w:val="00AD01F2"/>
    <w:rsid w:val="00AD5F57"/>
    <w:rsid w:val="00AD77F1"/>
    <w:rsid w:val="00AE1B46"/>
    <w:rsid w:val="00AE36E8"/>
    <w:rsid w:val="00AE7912"/>
    <w:rsid w:val="00AF17FE"/>
    <w:rsid w:val="00AF1F1E"/>
    <w:rsid w:val="00AF38BA"/>
    <w:rsid w:val="00AF39BB"/>
    <w:rsid w:val="00AF7901"/>
    <w:rsid w:val="00B053AB"/>
    <w:rsid w:val="00B10A6D"/>
    <w:rsid w:val="00B21A44"/>
    <w:rsid w:val="00B25F62"/>
    <w:rsid w:val="00B27723"/>
    <w:rsid w:val="00B3276C"/>
    <w:rsid w:val="00B33C49"/>
    <w:rsid w:val="00B3419F"/>
    <w:rsid w:val="00B35865"/>
    <w:rsid w:val="00B36493"/>
    <w:rsid w:val="00B370C5"/>
    <w:rsid w:val="00B408B0"/>
    <w:rsid w:val="00B40C5D"/>
    <w:rsid w:val="00B43CB0"/>
    <w:rsid w:val="00B47058"/>
    <w:rsid w:val="00B52E64"/>
    <w:rsid w:val="00B61391"/>
    <w:rsid w:val="00B63E4A"/>
    <w:rsid w:val="00B766F3"/>
    <w:rsid w:val="00B844F6"/>
    <w:rsid w:val="00B91105"/>
    <w:rsid w:val="00B92729"/>
    <w:rsid w:val="00B942AD"/>
    <w:rsid w:val="00BB5DBD"/>
    <w:rsid w:val="00BC03A7"/>
    <w:rsid w:val="00BD1905"/>
    <w:rsid w:val="00BE0493"/>
    <w:rsid w:val="00BE4810"/>
    <w:rsid w:val="00BF2F36"/>
    <w:rsid w:val="00BF3365"/>
    <w:rsid w:val="00BF5C38"/>
    <w:rsid w:val="00C00BF9"/>
    <w:rsid w:val="00C015FB"/>
    <w:rsid w:val="00C03941"/>
    <w:rsid w:val="00C1294B"/>
    <w:rsid w:val="00C14D1F"/>
    <w:rsid w:val="00C31050"/>
    <w:rsid w:val="00C366D1"/>
    <w:rsid w:val="00C5221D"/>
    <w:rsid w:val="00C53A09"/>
    <w:rsid w:val="00C60907"/>
    <w:rsid w:val="00C62929"/>
    <w:rsid w:val="00C63AC6"/>
    <w:rsid w:val="00C65AEA"/>
    <w:rsid w:val="00C67C70"/>
    <w:rsid w:val="00C7136C"/>
    <w:rsid w:val="00C713C2"/>
    <w:rsid w:val="00C747D2"/>
    <w:rsid w:val="00C77682"/>
    <w:rsid w:val="00C77AD6"/>
    <w:rsid w:val="00C87FCE"/>
    <w:rsid w:val="00C92400"/>
    <w:rsid w:val="00C94405"/>
    <w:rsid w:val="00C97BFA"/>
    <w:rsid w:val="00CA1582"/>
    <w:rsid w:val="00CB0936"/>
    <w:rsid w:val="00CB0E38"/>
    <w:rsid w:val="00CB55E7"/>
    <w:rsid w:val="00CC3460"/>
    <w:rsid w:val="00CC3870"/>
    <w:rsid w:val="00CC5437"/>
    <w:rsid w:val="00CC658C"/>
    <w:rsid w:val="00CD0385"/>
    <w:rsid w:val="00CD3B5F"/>
    <w:rsid w:val="00CD3C05"/>
    <w:rsid w:val="00CD4004"/>
    <w:rsid w:val="00CE3F77"/>
    <w:rsid w:val="00CE5777"/>
    <w:rsid w:val="00CF01E9"/>
    <w:rsid w:val="00D05306"/>
    <w:rsid w:val="00D06C94"/>
    <w:rsid w:val="00D2040C"/>
    <w:rsid w:val="00D2773B"/>
    <w:rsid w:val="00D3796A"/>
    <w:rsid w:val="00D41DA5"/>
    <w:rsid w:val="00D473D0"/>
    <w:rsid w:val="00D52626"/>
    <w:rsid w:val="00D52787"/>
    <w:rsid w:val="00D53A45"/>
    <w:rsid w:val="00D57B19"/>
    <w:rsid w:val="00D606A6"/>
    <w:rsid w:val="00D76E7A"/>
    <w:rsid w:val="00D844B1"/>
    <w:rsid w:val="00D87431"/>
    <w:rsid w:val="00D963C9"/>
    <w:rsid w:val="00D96F1D"/>
    <w:rsid w:val="00DA074C"/>
    <w:rsid w:val="00DA5574"/>
    <w:rsid w:val="00DB1F6D"/>
    <w:rsid w:val="00DB4A7D"/>
    <w:rsid w:val="00DB4B4F"/>
    <w:rsid w:val="00DB6E73"/>
    <w:rsid w:val="00DC7FD6"/>
    <w:rsid w:val="00DD06BF"/>
    <w:rsid w:val="00DD3871"/>
    <w:rsid w:val="00DD545D"/>
    <w:rsid w:val="00DE0383"/>
    <w:rsid w:val="00DE07F4"/>
    <w:rsid w:val="00DE3217"/>
    <w:rsid w:val="00DE39C0"/>
    <w:rsid w:val="00DE3A13"/>
    <w:rsid w:val="00DE3AC2"/>
    <w:rsid w:val="00DE4620"/>
    <w:rsid w:val="00DE74EE"/>
    <w:rsid w:val="00DF0A19"/>
    <w:rsid w:val="00DF5B2A"/>
    <w:rsid w:val="00E0167B"/>
    <w:rsid w:val="00E17042"/>
    <w:rsid w:val="00E26B2C"/>
    <w:rsid w:val="00E36608"/>
    <w:rsid w:val="00E37FD2"/>
    <w:rsid w:val="00E4179B"/>
    <w:rsid w:val="00E57F62"/>
    <w:rsid w:val="00E6298B"/>
    <w:rsid w:val="00E62DC0"/>
    <w:rsid w:val="00E65686"/>
    <w:rsid w:val="00E6724E"/>
    <w:rsid w:val="00E737F2"/>
    <w:rsid w:val="00E76182"/>
    <w:rsid w:val="00E8122F"/>
    <w:rsid w:val="00E84FBF"/>
    <w:rsid w:val="00E878AC"/>
    <w:rsid w:val="00E932B4"/>
    <w:rsid w:val="00E938C7"/>
    <w:rsid w:val="00EA0C71"/>
    <w:rsid w:val="00EA28E1"/>
    <w:rsid w:val="00EA602B"/>
    <w:rsid w:val="00EA6D53"/>
    <w:rsid w:val="00EB53DE"/>
    <w:rsid w:val="00EB77EF"/>
    <w:rsid w:val="00EC0932"/>
    <w:rsid w:val="00EC4DC6"/>
    <w:rsid w:val="00EC718A"/>
    <w:rsid w:val="00EC737A"/>
    <w:rsid w:val="00ED1C70"/>
    <w:rsid w:val="00ED48DF"/>
    <w:rsid w:val="00ED703B"/>
    <w:rsid w:val="00EE2C03"/>
    <w:rsid w:val="00EE6B08"/>
    <w:rsid w:val="00EF148D"/>
    <w:rsid w:val="00EF14B7"/>
    <w:rsid w:val="00EF4A25"/>
    <w:rsid w:val="00EF7C7A"/>
    <w:rsid w:val="00F02751"/>
    <w:rsid w:val="00F0306E"/>
    <w:rsid w:val="00F10D32"/>
    <w:rsid w:val="00F16ABA"/>
    <w:rsid w:val="00F16B5C"/>
    <w:rsid w:val="00F2062C"/>
    <w:rsid w:val="00F20979"/>
    <w:rsid w:val="00F2324E"/>
    <w:rsid w:val="00F33101"/>
    <w:rsid w:val="00F35368"/>
    <w:rsid w:val="00F36488"/>
    <w:rsid w:val="00F41457"/>
    <w:rsid w:val="00F51934"/>
    <w:rsid w:val="00F524FB"/>
    <w:rsid w:val="00F54C9A"/>
    <w:rsid w:val="00F555E4"/>
    <w:rsid w:val="00F62C6B"/>
    <w:rsid w:val="00F661E1"/>
    <w:rsid w:val="00F7135A"/>
    <w:rsid w:val="00F72D49"/>
    <w:rsid w:val="00F8314F"/>
    <w:rsid w:val="00F83DB8"/>
    <w:rsid w:val="00F90813"/>
    <w:rsid w:val="00FA3ACC"/>
    <w:rsid w:val="00FA4C91"/>
    <w:rsid w:val="00FB0296"/>
    <w:rsid w:val="00FB31B8"/>
    <w:rsid w:val="00FB4087"/>
    <w:rsid w:val="00FB4113"/>
    <w:rsid w:val="00FB67FF"/>
    <w:rsid w:val="00FB7543"/>
    <w:rsid w:val="00FB7718"/>
    <w:rsid w:val="00FC2650"/>
    <w:rsid w:val="00FC2F68"/>
    <w:rsid w:val="00FC52D6"/>
    <w:rsid w:val="00FD0316"/>
    <w:rsid w:val="00FD04F0"/>
    <w:rsid w:val="00FD204F"/>
    <w:rsid w:val="00FD3D96"/>
    <w:rsid w:val="00FD6F3A"/>
    <w:rsid w:val="00FE0C1A"/>
    <w:rsid w:val="00FE25AD"/>
    <w:rsid w:val="00FE776D"/>
    <w:rsid w:val="00FF0A7E"/>
    <w:rsid w:val="00FF0E0D"/>
    <w:rsid w:val="00FF3487"/>
    <w:rsid w:val="00FF4546"/>
    <w:rsid w:val="00FF55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0199A6"/>
  <w15:docId w15:val="{16C3C45C-589C-4FA4-AAF2-E29DB20DB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75079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unhideWhenUsed/>
    <w:qFormat/>
    <w:rsid w:val="007623F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semiHidden/>
    <w:unhideWhenUsed/>
    <w:qFormat/>
    <w:rsid w:val="009151CF"/>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80690D"/>
    <w:pPr>
      <w:spacing w:after="0" w:line="240" w:lineRule="auto"/>
    </w:pPr>
    <w:rPr>
      <w:rFonts w:ascii="Lucida Grande" w:hAnsi="Lucida Grande" w:cs="Lucida Grande"/>
      <w:sz w:val="18"/>
      <w:szCs w:val="18"/>
    </w:rPr>
  </w:style>
  <w:style w:type="character" w:customStyle="1" w:styleId="a4">
    <w:name w:val="批注框文本 字符"/>
    <w:basedOn w:val="a0"/>
    <w:link w:val="a3"/>
    <w:uiPriority w:val="99"/>
    <w:semiHidden/>
    <w:rsid w:val="0080690D"/>
    <w:rPr>
      <w:rFonts w:ascii="Lucida Grande" w:hAnsi="Lucida Grande" w:cs="Lucida Grande"/>
      <w:sz w:val="18"/>
      <w:szCs w:val="18"/>
    </w:rPr>
  </w:style>
  <w:style w:type="character" w:styleId="a5">
    <w:name w:val="Hyperlink"/>
    <w:basedOn w:val="a0"/>
    <w:uiPriority w:val="99"/>
    <w:unhideWhenUsed/>
    <w:rsid w:val="009C2636"/>
    <w:rPr>
      <w:color w:val="0000FF" w:themeColor="hyperlink"/>
      <w:u w:val="single"/>
    </w:rPr>
  </w:style>
  <w:style w:type="paragraph" w:styleId="a6">
    <w:name w:val="header"/>
    <w:basedOn w:val="a"/>
    <w:link w:val="a7"/>
    <w:uiPriority w:val="99"/>
    <w:unhideWhenUsed/>
    <w:rsid w:val="00E37FD2"/>
    <w:pPr>
      <w:tabs>
        <w:tab w:val="center" w:pos="4320"/>
        <w:tab w:val="right" w:pos="8640"/>
      </w:tabs>
      <w:spacing w:after="0" w:line="240" w:lineRule="auto"/>
    </w:pPr>
  </w:style>
  <w:style w:type="character" w:customStyle="1" w:styleId="a7">
    <w:name w:val="页眉 字符"/>
    <w:basedOn w:val="a0"/>
    <w:link w:val="a6"/>
    <w:uiPriority w:val="99"/>
    <w:rsid w:val="00E37FD2"/>
  </w:style>
  <w:style w:type="paragraph" w:styleId="a8">
    <w:name w:val="footer"/>
    <w:basedOn w:val="a"/>
    <w:link w:val="a9"/>
    <w:uiPriority w:val="99"/>
    <w:unhideWhenUsed/>
    <w:rsid w:val="00E37FD2"/>
    <w:pPr>
      <w:tabs>
        <w:tab w:val="center" w:pos="4320"/>
        <w:tab w:val="right" w:pos="8640"/>
      </w:tabs>
      <w:spacing w:after="0" w:line="240" w:lineRule="auto"/>
    </w:pPr>
  </w:style>
  <w:style w:type="character" w:customStyle="1" w:styleId="a9">
    <w:name w:val="页脚 字符"/>
    <w:basedOn w:val="a0"/>
    <w:link w:val="a8"/>
    <w:uiPriority w:val="99"/>
    <w:rsid w:val="00E37FD2"/>
  </w:style>
  <w:style w:type="table" w:styleId="aa">
    <w:name w:val="Table Grid"/>
    <w:basedOn w:val="a1"/>
    <w:uiPriority w:val="59"/>
    <w:rsid w:val="00E37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750791"/>
    <w:rPr>
      <w:rFonts w:ascii="Times New Roman" w:eastAsia="Times New Roman" w:hAnsi="Times New Roman" w:cs="Times New Roman"/>
      <w:b/>
      <w:bCs/>
      <w:kern w:val="36"/>
      <w:sz w:val="48"/>
      <w:szCs w:val="48"/>
    </w:rPr>
  </w:style>
  <w:style w:type="character" w:customStyle="1" w:styleId="apple-converted-space">
    <w:name w:val="apple-converted-space"/>
    <w:basedOn w:val="a0"/>
    <w:rsid w:val="007623FE"/>
  </w:style>
  <w:style w:type="character" w:customStyle="1" w:styleId="20">
    <w:name w:val="标题 2 字符"/>
    <w:basedOn w:val="a0"/>
    <w:link w:val="2"/>
    <w:uiPriority w:val="9"/>
    <w:rsid w:val="007623FE"/>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semiHidden/>
    <w:rsid w:val="009151CF"/>
    <w:rPr>
      <w:rFonts w:asciiTheme="majorHAnsi" w:eastAsiaTheme="majorEastAsia" w:hAnsiTheme="majorHAnsi" w:cstheme="majorBidi"/>
      <w:b/>
      <w:bCs/>
      <w:color w:val="4F81BD" w:themeColor="accent1"/>
    </w:rPr>
  </w:style>
  <w:style w:type="character" w:customStyle="1" w:styleId="style6">
    <w:name w:val="style6"/>
    <w:basedOn w:val="a0"/>
    <w:rsid w:val="006B4671"/>
  </w:style>
  <w:style w:type="paragraph" w:customStyle="1" w:styleId="default">
    <w:name w:val="default"/>
    <w:basedOn w:val="a"/>
    <w:rsid w:val="00BD1905"/>
    <w:pPr>
      <w:autoSpaceDE w:val="0"/>
      <w:autoSpaceDN w:val="0"/>
      <w:spacing w:after="0" w:line="240" w:lineRule="auto"/>
    </w:pPr>
    <w:rPr>
      <w:rFonts w:ascii="Times New Roman" w:eastAsia="宋体" w:hAnsi="Times New Roman" w:cs="Times New Roman"/>
      <w:color w:val="000000"/>
      <w:sz w:val="24"/>
      <w:szCs w:val="24"/>
    </w:rPr>
  </w:style>
  <w:style w:type="character" w:styleId="ab">
    <w:name w:val="FollowedHyperlink"/>
    <w:basedOn w:val="a0"/>
    <w:uiPriority w:val="99"/>
    <w:semiHidden/>
    <w:unhideWhenUsed/>
    <w:rsid w:val="002D3E70"/>
    <w:rPr>
      <w:color w:val="800080" w:themeColor="followedHyperlink"/>
      <w:u w:val="single"/>
    </w:rPr>
  </w:style>
  <w:style w:type="paragraph" w:styleId="ac">
    <w:name w:val="List Paragraph"/>
    <w:basedOn w:val="a"/>
    <w:uiPriority w:val="34"/>
    <w:qFormat/>
    <w:rsid w:val="008945EF"/>
    <w:pPr>
      <w:widowControl w:val="0"/>
      <w:spacing w:after="0" w:line="240" w:lineRule="auto"/>
      <w:ind w:firstLineChars="200" w:firstLine="420"/>
      <w:jc w:val="both"/>
    </w:pPr>
    <w:rPr>
      <w:rFonts w:ascii="Century" w:eastAsia="MS Mincho" w:hAnsi="Century" w:cs="Times New Roman"/>
      <w:kern w:val="2"/>
      <w:sz w:val="21"/>
      <w:lang w:eastAsia="ja-JP"/>
    </w:rPr>
  </w:style>
  <w:style w:type="character" w:styleId="ad">
    <w:name w:val="Unresolved Mention"/>
    <w:basedOn w:val="a0"/>
    <w:uiPriority w:val="99"/>
    <w:semiHidden/>
    <w:unhideWhenUsed/>
    <w:rsid w:val="00E170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05128">
      <w:bodyDiv w:val="1"/>
      <w:marLeft w:val="0"/>
      <w:marRight w:val="0"/>
      <w:marTop w:val="0"/>
      <w:marBottom w:val="0"/>
      <w:divBdr>
        <w:top w:val="none" w:sz="0" w:space="0" w:color="auto"/>
        <w:left w:val="none" w:sz="0" w:space="0" w:color="auto"/>
        <w:bottom w:val="none" w:sz="0" w:space="0" w:color="auto"/>
        <w:right w:val="none" w:sz="0" w:space="0" w:color="auto"/>
      </w:divBdr>
    </w:div>
    <w:div w:id="348260265">
      <w:bodyDiv w:val="1"/>
      <w:marLeft w:val="0"/>
      <w:marRight w:val="0"/>
      <w:marTop w:val="0"/>
      <w:marBottom w:val="0"/>
      <w:divBdr>
        <w:top w:val="none" w:sz="0" w:space="0" w:color="auto"/>
        <w:left w:val="none" w:sz="0" w:space="0" w:color="auto"/>
        <w:bottom w:val="none" w:sz="0" w:space="0" w:color="auto"/>
        <w:right w:val="none" w:sz="0" w:space="0" w:color="auto"/>
      </w:divBdr>
    </w:div>
    <w:div w:id="393968207">
      <w:bodyDiv w:val="1"/>
      <w:marLeft w:val="0"/>
      <w:marRight w:val="0"/>
      <w:marTop w:val="0"/>
      <w:marBottom w:val="0"/>
      <w:divBdr>
        <w:top w:val="none" w:sz="0" w:space="0" w:color="auto"/>
        <w:left w:val="none" w:sz="0" w:space="0" w:color="auto"/>
        <w:bottom w:val="none" w:sz="0" w:space="0" w:color="auto"/>
        <w:right w:val="none" w:sz="0" w:space="0" w:color="auto"/>
      </w:divBdr>
    </w:div>
    <w:div w:id="545993597">
      <w:bodyDiv w:val="1"/>
      <w:marLeft w:val="0"/>
      <w:marRight w:val="0"/>
      <w:marTop w:val="0"/>
      <w:marBottom w:val="0"/>
      <w:divBdr>
        <w:top w:val="none" w:sz="0" w:space="0" w:color="auto"/>
        <w:left w:val="none" w:sz="0" w:space="0" w:color="auto"/>
        <w:bottom w:val="none" w:sz="0" w:space="0" w:color="auto"/>
        <w:right w:val="none" w:sz="0" w:space="0" w:color="auto"/>
      </w:divBdr>
    </w:div>
    <w:div w:id="898828737">
      <w:bodyDiv w:val="1"/>
      <w:marLeft w:val="0"/>
      <w:marRight w:val="0"/>
      <w:marTop w:val="0"/>
      <w:marBottom w:val="0"/>
      <w:divBdr>
        <w:top w:val="none" w:sz="0" w:space="0" w:color="auto"/>
        <w:left w:val="none" w:sz="0" w:space="0" w:color="auto"/>
        <w:bottom w:val="none" w:sz="0" w:space="0" w:color="auto"/>
        <w:right w:val="none" w:sz="0" w:space="0" w:color="auto"/>
      </w:divBdr>
    </w:div>
    <w:div w:id="1013649466">
      <w:bodyDiv w:val="1"/>
      <w:marLeft w:val="0"/>
      <w:marRight w:val="0"/>
      <w:marTop w:val="0"/>
      <w:marBottom w:val="0"/>
      <w:divBdr>
        <w:top w:val="none" w:sz="0" w:space="0" w:color="auto"/>
        <w:left w:val="none" w:sz="0" w:space="0" w:color="auto"/>
        <w:bottom w:val="none" w:sz="0" w:space="0" w:color="auto"/>
        <w:right w:val="none" w:sz="0" w:space="0" w:color="auto"/>
      </w:divBdr>
    </w:div>
    <w:div w:id="1241671125">
      <w:bodyDiv w:val="1"/>
      <w:marLeft w:val="0"/>
      <w:marRight w:val="0"/>
      <w:marTop w:val="0"/>
      <w:marBottom w:val="0"/>
      <w:divBdr>
        <w:top w:val="none" w:sz="0" w:space="0" w:color="auto"/>
        <w:left w:val="none" w:sz="0" w:space="0" w:color="auto"/>
        <w:bottom w:val="none" w:sz="0" w:space="0" w:color="auto"/>
        <w:right w:val="none" w:sz="0" w:space="0" w:color="auto"/>
      </w:divBdr>
    </w:div>
    <w:div w:id="1292321942">
      <w:bodyDiv w:val="1"/>
      <w:marLeft w:val="0"/>
      <w:marRight w:val="0"/>
      <w:marTop w:val="0"/>
      <w:marBottom w:val="0"/>
      <w:divBdr>
        <w:top w:val="none" w:sz="0" w:space="0" w:color="auto"/>
        <w:left w:val="none" w:sz="0" w:space="0" w:color="auto"/>
        <w:bottom w:val="none" w:sz="0" w:space="0" w:color="auto"/>
        <w:right w:val="none" w:sz="0" w:space="0" w:color="auto"/>
      </w:divBdr>
    </w:div>
    <w:div w:id="1384869010">
      <w:bodyDiv w:val="1"/>
      <w:marLeft w:val="0"/>
      <w:marRight w:val="0"/>
      <w:marTop w:val="0"/>
      <w:marBottom w:val="0"/>
      <w:divBdr>
        <w:top w:val="none" w:sz="0" w:space="0" w:color="auto"/>
        <w:left w:val="none" w:sz="0" w:space="0" w:color="auto"/>
        <w:bottom w:val="none" w:sz="0" w:space="0" w:color="auto"/>
        <w:right w:val="none" w:sz="0" w:space="0" w:color="auto"/>
      </w:divBdr>
    </w:div>
    <w:div w:id="2070810080">
      <w:bodyDiv w:val="1"/>
      <w:marLeft w:val="0"/>
      <w:marRight w:val="0"/>
      <w:marTop w:val="0"/>
      <w:marBottom w:val="0"/>
      <w:divBdr>
        <w:top w:val="none" w:sz="0" w:space="0" w:color="auto"/>
        <w:left w:val="none" w:sz="0" w:space="0" w:color="auto"/>
        <w:bottom w:val="none" w:sz="0" w:space="0" w:color="auto"/>
        <w:right w:val="none" w:sz="0" w:space="0" w:color="auto"/>
      </w:divBdr>
    </w:div>
    <w:div w:id="2114201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52444598" TargetMode="External"/><Relationship Id="rId3" Type="http://schemas.openxmlformats.org/officeDocument/2006/relationships/settings" Target="settings.xml"/><Relationship Id="rId7" Type="http://schemas.openxmlformats.org/officeDocument/2006/relationships/hyperlink" Target="https://2024.ieeewcci.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IMK/PlatEM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8</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YeTian</cp:lastModifiedBy>
  <cp:revision>409</cp:revision>
  <cp:lastPrinted>2019-08-28T13:24:00Z</cp:lastPrinted>
  <dcterms:created xsi:type="dcterms:W3CDTF">2019-08-28T13:32:00Z</dcterms:created>
  <dcterms:modified xsi:type="dcterms:W3CDTF">2023-11-02T13:44:00Z</dcterms:modified>
</cp:coreProperties>
</file>